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A031E0" w14:textId="579C85E0" w:rsidR="0033466F" w:rsidRPr="001C183A" w:rsidRDefault="001A75E0" w:rsidP="0033466F">
      <w:pPr>
        <w:pBdr>
          <w:bottom w:val="single" w:sz="12" w:space="1" w:color="auto"/>
        </w:pBdr>
        <w:autoSpaceDE w:val="0"/>
        <w:autoSpaceDN w:val="0"/>
        <w:jc w:val="center"/>
        <w:rPr>
          <w:rFonts w:ascii="Garamond" w:hAnsi="Garamond"/>
          <w:b/>
          <w:sz w:val="23"/>
          <w:szCs w:val="23"/>
        </w:rPr>
      </w:pPr>
      <w:r w:rsidRPr="001C183A">
        <w:rPr>
          <w:rFonts w:ascii="Garamond" w:hAnsi="Garamond"/>
          <w:b/>
          <w:sz w:val="23"/>
          <w:szCs w:val="23"/>
        </w:rPr>
        <w:t>CARL L. BUNDY</w:t>
      </w:r>
    </w:p>
    <w:p w14:paraId="27A031E1" w14:textId="77777777" w:rsidR="0033466F" w:rsidRPr="001C183A" w:rsidRDefault="001A75E0" w:rsidP="0033466F">
      <w:pPr>
        <w:pBdr>
          <w:bottom w:val="single" w:sz="12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r w:rsidRPr="001C183A">
        <w:rPr>
          <w:rFonts w:ascii="Garamond" w:hAnsi="Garamond"/>
          <w:sz w:val="23"/>
          <w:szCs w:val="23"/>
        </w:rPr>
        <w:t>10749 Fenway Park Ave. Las Vegas NV 89166</w:t>
      </w:r>
    </w:p>
    <w:p w14:paraId="27A031E2" w14:textId="24F02EC4" w:rsidR="0033466F" w:rsidRPr="001C183A" w:rsidRDefault="0028481D" w:rsidP="0033466F">
      <w:pPr>
        <w:pBdr>
          <w:bottom w:val="single" w:sz="12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r w:rsidRPr="001C183A">
        <w:rPr>
          <w:rFonts w:ascii="Garamond" w:hAnsi="Garamond"/>
          <w:sz w:val="23"/>
          <w:szCs w:val="23"/>
        </w:rPr>
        <w:t xml:space="preserve"> </w:t>
      </w:r>
      <w:r w:rsidR="00F97043">
        <w:rPr>
          <w:rFonts w:ascii="Garamond" w:hAnsi="Garamond"/>
          <w:sz w:val="23"/>
          <w:szCs w:val="23"/>
        </w:rPr>
        <w:t>(702)575-1789</w:t>
      </w:r>
    </w:p>
    <w:p w14:paraId="27A031E5" w14:textId="5BE38F7F" w:rsidR="000C2FFE" w:rsidRPr="001C183A" w:rsidRDefault="006C5F83" w:rsidP="009F2A2C">
      <w:pPr>
        <w:pBdr>
          <w:bottom w:val="single" w:sz="12" w:space="1" w:color="auto"/>
        </w:pBdr>
        <w:autoSpaceDE w:val="0"/>
        <w:autoSpaceDN w:val="0"/>
        <w:jc w:val="center"/>
        <w:rPr>
          <w:rFonts w:ascii="Garamond" w:hAnsi="Garamond"/>
          <w:sz w:val="23"/>
          <w:szCs w:val="23"/>
        </w:rPr>
      </w:pPr>
      <w:hyperlink r:id="rId8" w:history="1"/>
      <w:hyperlink r:id="rId9" w:history="1">
        <w:r w:rsidR="001A75E0" w:rsidRPr="001C183A">
          <w:rPr>
            <w:rStyle w:val="Hyperlink"/>
            <w:rFonts w:ascii="Garamond" w:hAnsi="Garamond"/>
            <w:sz w:val="23"/>
            <w:szCs w:val="23"/>
          </w:rPr>
          <w:t>bundyc@att.net</w:t>
        </w:r>
      </w:hyperlink>
      <w:r w:rsidR="001A75E0" w:rsidRPr="001C183A">
        <w:rPr>
          <w:rFonts w:ascii="Garamond" w:hAnsi="Garamond"/>
          <w:sz w:val="23"/>
          <w:szCs w:val="23"/>
        </w:rPr>
        <w:t xml:space="preserve"> </w:t>
      </w:r>
      <w:r w:rsidR="0028481D" w:rsidRPr="001C183A">
        <w:rPr>
          <w:rFonts w:ascii="Garamond" w:hAnsi="Garamond"/>
          <w:sz w:val="23"/>
          <w:szCs w:val="23"/>
        </w:rPr>
        <w:t xml:space="preserve"> </w:t>
      </w:r>
      <w:hyperlink r:id="rId10" w:history="1"/>
      <w:r w:rsidR="00CE4DFB" w:rsidRPr="001C183A">
        <w:rPr>
          <w:rFonts w:ascii="Garamond" w:hAnsi="Garamond"/>
          <w:sz w:val="23"/>
          <w:szCs w:val="23"/>
        </w:rPr>
        <w:t xml:space="preserve"> </w:t>
      </w:r>
      <w:r w:rsidR="00402A52" w:rsidRPr="001C183A">
        <w:rPr>
          <w:rFonts w:ascii="Garamond" w:hAnsi="Garamond"/>
          <w:sz w:val="23"/>
          <w:szCs w:val="23"/>
        </w:rPr>
        <w:t xml:space="preserve"> </w:t>
      </w:r>
      <w:r w:rsidR="00DF33A5" w:rsidRPr="001C183A">
        <w:rPr>
          <w:rFonts w:ascii="Garamond" w:hAnsi="Garamond"/>
          <w:sz w:val="23"/>
          <w:szCs w:val="23"/>
        </w:rPr>
        <w:t xml:space="preserve"> </w:t>
      </w:r>
      <w:r w:rsidR="00FA06C7" w:rsidRPr="001C183A">
        <w:rPr>
          <w:sz w:val="23"/>
          <w:szCs w:val="23"/>
        </w:rPr>
        <w:t xml:space="preserve"> </w:t>
      </w:r>
    </w:p>
    <w:p w14:paraId="27A031E6" w14:textId="77777777" w:rsidR="000C2FFE" w:rsidRPr="001C183A" w:rsidRDefault="00FC7617" w:rsidP="000C2FFE">
      <w:pPr>
        <w:jc w:val="center"/>
        <w:rPr>
          <w:rFonts w:ascii="Garamond" w:hAnsi="Garamond"/>
          <w:b/>
          <w:sz w:val="23"/>
          <w:szCs w:val="23"/>
        </w:rPr>
      </w:pPr>
      <w:r w:rsidRPr="001C183A">
        <w:rPr>
          <w:rFonts w:ascii="Garamond" w:hAnsi="Garamond"/>
          <w:b/>
          <w:sz w:val="23"/>
          <w:szCs w:val="23"/>
        </w:rPr>
        <w:t xml:space="preserve">PROFESSIONAL </w:t>
      </w:r>
      <w:r w:rsidR="000C2FFE" w:rsidRPr="001C183A">
        <w:rPr>
          <w:rFonts w:ascii="Garamond" w:hAnsi="Garamond"/>
          <w:b/>
          <w:sz w:val="23"/>
          <w:szCs w:val="23"/>
        </w:rPr>
        <w:t>SUMMARY</w:t>
      </w:r>
    </w:p>
    <w:p w14:paraId="27A031E7" w14:textId="77777777" w:rsidR="000C2FFE" w:rsidRPr="001C183A" w:rsidRDefault="000C2FFE" w:rsidP="000C2FFE">
      <w:pPr>
        <w:autoSpaceDE w:val="0"/>
        <w:autoSpaceDN w:val="0"/>
        <w:rPr>
          <w:rFonts w:ascii="Garamond" w:hAnsi="Garamond"/>
          <w:sz w:val="23"/>
          <w:szCs w:val="23"/>
        </w:rPr>
      </w:pPr>
    </w:p>
    <w:p w14:paraId="1689752A" w14:textId="31A80090" w:rsidR="007A1D64" w:rsidRPr="001C183A" w:rsidRDefault="007A1D64" w:rsidP="007A1D64">
      <w:pPr>
        <w:autoSpaceDE w:val="0"/>
        <w:autoSpaceDN w:val="0"/>
        <w:jc w:val="both"/>
        <w:rPr>
          <w:rFonts w:ascii="Garamond" w:hAnsi="Garamond"/>
          <w:sz w:val="23"/>
          <w:szCs w:val="23"/>
        </w:rPr>
      </w:pPr>
      <w:r w:rsidRPr="001C183A">
        <w:rPr>
          <w:rFonts w:ascii="Garamond" w:hAnsi="Garamond"/>
          <w:b/>
          <w:sz w:val="23"/>
          <w:szCs w:val="23"/>
        </w:rPr>
        <w:t xml:space="preserve">Information Technology </w:t>
      </w:r>
      <w:r>
        <w:rPr>
          <w:rFonts w:ascii="Garamond" w:hAnsi="Garamond"/>
          <w:b/>
          <w:sz w:val="23"/>
          <w:szCs w:val="23"/>
        </w:rPr>
        <w:t>Professional</w:t>
      </w:r>
      <w:r w:rsidRPr="001C183A">
        <w:rPr>
          <w:rFonts w:ascii="Garamond" w:hAnsi="Garamond"/>
          <w:b/>
          <w:sz w:val="23"/>
          <w:szCs w:val="23"/>
        </w:rPr>
        <w:t xml:space="preserve"> </w:t>
      </w:r>
      <w:r w:rsidRPr="001C183A">
        <w:rPr>
          <w:rFonts w:ascii="Garamond" w:hAnsi="Garamond"/>
          <w:sz w:val="23"/>
          <w:szCs w:val="23"/>
        </w:rPr>
        <w:t xml:space="preserve">and </w:t>
      </w:r>
      <w:r w:rsidRPr="001C183A">
        <w:rPr>
          <w:rFonts w:ascii="Garamond" w:hAnsi="Garamond"/>
          <w:b/>
          <w:sz w:val="23"/>
          <w:szCs w:val="23"/>
        </w:rPr>
        <w:t>Military Veteran</w:t>
      </w:r>
      <w:r w:rsidRPr="001C183A">
        <w:rPr>
          <w:rFonts w:ascii="Garamond" w:hAnsi="Garamond"/>
          <w:sz w:val="23"/>
          <w:szCs w:val="23"/>
        </w:rPr>
        <w:t xml:space="preserve"> with over 20 years of proven experience in the </w:t>
      </w:r>
      <w:r w:rsidRPr="001C183A">
        <w:rPr>
          <w:rFonts w:ascii="Garamond" w:hAnsi="Garamond"/>
          <w:b/>
          <w:sz w:val="23"/>
          <w:szCs w:val="23"/>
        </w:rPr>
        <w:t xml:space="preserve">United States Navy </w:t>
      </w:r>
      <w:r w:rsidRPr="001C183A">
        <w:rPr>
          <w:rFonts w:ascii="Garamond" w:hAnsi="Garamond"/>
          <w:sz w:val="23"/>
          <w:szCs w:val="23"/>
        </w:rPr>
        <w:t>and civilian ventures. Possess extensive knowledge in network admin</w:t>
      </w:r>
      <w:r>
        <w:rPr>
          <w:rFonts w:ascii="Garamond" w:hAnsi="Garamond"/>
          <w:sz w:val="23"/>
          <w:szCs w:val="23"/>
        </w:rPr>
        <w:t xml:space="preserve">istration, </w:t>
      </w:r>
      <w:r w:rsidR="0011559D">
        <w:rPr>
          <w:rFonts w:ascii="Garamond" w:hAnsi="Garamond"/>
          <w:sz w:val="23"/>
          <w:szCs w:val="23"/>
        </w:rPr>
        <w:t>engineering,</w:t>
      </w:r>
      <w:r>
        <w:rPr>
          <w:rFonts w:ascii="Garamond" w:hAnsi="Garamond"/>
          <w:sz w:val="23"/>
          <w:szCs w:val="23"/>
        </w:rPr>
        <w:t xml:space="preserve"> and network design. </w:t>
      </w:r>
      <w:r w:rsidRPr="001C183A">
        <w:rPr>
          <w:rFonts w:ascii="Garamond" w:hAnsi="Garamond"/>
          <w:sz w:val="23"/>
          <w:szCs w:val="23"/>
        </w:rPr>
        <w:t>Managed</w:t>
      </w:r>
      <w:r>
        <w:rPr>
          <w:rFonts w:ascii="Garamond" w:hAnsi="Garamond"/>
          <w:sz w:val="23"/>
          <w:szCs w:val="23"/>
        </w:rPr>
        <w:t xml:space="preserve"> the installation of networks </w:t>
      </w:r>
      <w:r w:rsidRPr="001C183A">
        <w:rPr>
          <w:rFonts w:ascii="Garamond" w:hAnsi="Garamond"/>
          <w:sz w:val="23"/>
          <w:szCs w:val="23"/>
        </w:rPr>
        <w:t>at multiple corporate and gaming locations, replacing previously installed systems with seamless integration of new technology in support of operations.</w:t>
      </w:r>
      <w:r w:rsidRPr="001C183A">
        <w:rPr>
          <w:rFonts w:ascii="Garamond" w:hAnsi="Garamond"/>
          <w:b/>
          <w:sz w:val="23"/>
          <w:szCs w:val="23"/>
        </w:rPr>
        <w:t xml:space="preserve"> </w:t>
      </w:r>
      <w:r w:rsidRPr="001C183A">
        <w:rPr>
          <w:rFonts w:ascii="Garamond" w:hAnsi="Garamond"/>
          <w:sz w:val="23"/>
          <w:szCs w:val="23"/>
        </w:rPr>
        <w:t xml:space="preserve">Recipient of multiple awards for outstanding performance and professionalism.  Career supported by </w:t>
      </w:r>
      <w:r w:rsidRPr="001C183A">
        <w:rPr>
          <w:rFonts w:ascii="Garamond" w:hAnsi="Garamond"/>
          <w:b/>
          <w:bCs/>
          <w:sz w:val="23"/>
          <w:szCs w:val="23"/>
        </w:rPr>
        <w:t xml:space="preserve">Bachelor of Science in Information Technologies &amp; Network Management </w:t>
      </w:r>
      <w:r w:rsidRPr="001C183A">
        <w:rPr>
          <w:rFonts w:ascii="Garamond" w:hAnsi="Garamond"/>
          <w:bCs/>
          <w:sz w:val="23"/>
          <w:szCs w:val="23"/>
        </w:rPr>
        <w:t>as well as a</w:t>
      </w:r>
      <w:r w:rsidRPr="001C183A">
        <w:rPr>
          <w:rFonts w:ascii="Garamond" w:hAnsi="Garamond"/>
          <w:b/>
          <w:sz w:val="23"/>
          <w:szCs w:val="23"/>
        </w:rPr>
        <w:t xml:space="preserve"> </w:t>
      </w:r>
      <w:r w:rsidR="00FC71E9" w:rsidRPr="001C183A">
        <w:rPr>
          <w:rFonts w:ascii="Garamond" w:hAnsi="Garamond"/>
          <w:b/>
          <w:bCs/>
          <w:sz w:val="23"/>
          <w:szCs w:val="23"/>
        </w:rPr>
        <w:t>Master of Business Administration</w:t>
      </w:r>
      <w:r w:rsidRPr="001C183A">
        <w:rPr>
          <w:rFonts w:ascii="Garamond" w:hAnsi="Garamond"/>
          <w:b/>
          <w:bCs/>
          <w:sz w:val="23"/>
          <w:szCs w:val="23"/>
        </w:rPr>
        <w:t xml:space="preserve"> </w:t>
      </w:r>
      <w:r w:rsidRPr="001C183A">
        <w:rPr>
          <w:rFonts w:ascii="Garamond" w:hAnsi="Garamond"/>
          <w:bCs/>
          <w:sz w:val="23"/>
          <w:szCs w:val="23"/>
        </w:rPr>
        <w:t>from</w:t>
      </w:r>
      <w:r w:rsidRPr="001C183A">
        <w:rPr>
          <w:rFonts w:ascii="Garamond" w:hAnsi="Garamond"/>
          <w:b/>
          <w:bCs/>
          <w:sz w:val="23"/>
          <w:szCs w:val="23"/>
        </w:rPr>
        <w:t xml:space="preserve"> Westwood College</w:t>
      </w:r>
      <w:r w:rsidRPr="001C183A">
        <w:rPr>
          <w:rFonts w:ascii="Garamond" w:hAnsi="Garamond"/>
          <w:sz w:val="23"/>
          <w:szCs w:val="23"/>
        </w:rPr>
        <w:t>.</w:t>
      </w:r>
      <w:r w:rsidR="00174344">
        <w:rPr>
          <w:rFonts w:ascii="Garamond" w:hAnsi="Garamond"/>
          <w:sz w:val="23"/>
          <w:szCs w:val="23"/>
        </w:rPr>
        <w:t xml:space="preserve">  </w:t>
      </w:r>
    </w:p>
    <w:p w14:paraId="27A031E9" w14:textId="77777777" w:rsidR="000C2FFE" w:rsidRPr="001C183A" w:rsidRDefault="000C2FFE" w:rsidP="000C2FFE">
      <w:pPr>
        <w:autoSpaceDE w:val="0"/>
        <w:autoSpaceDN w:val="0"/>
        <w:rPr>
          <w:rFonts w:ascii="Garamond" w:hAnsi="Garamond"/>
          <w:b/>
          <w:sz w:val="23"/>
          <w:szCs w:val="23"/>
        </w:rPr>
      </w:pPr>
    </w:p>
    <w:tbl>
      <w:tblPr>
        <w:tblW w:w="11201" w:type="dxa"/>
        <w:jc w:val="center"/>
        <w:tblLook w:val="04A0" w:firstRow="1" w:lastRow="0" w:firstColumn="1" w:lastColumn="0" w:noHBand="0" w:noVBand="1"/>
      </w:tblPr>
      <w:tblGrid>
        <w:gridCol w:w="3408"/>
        <w:gridCol w:w="3630"/>
        <w:gridCol w:w="4163"/>
      </w:tblGrid>
      <w:tr w:rsidR="000C2FFE" w:rsidRPr="001C183A" w14:paraId="27A031ED" w14:textId="77777777" w:rsidTr="00EB652E">
        <w:trPr>
          <w:jc w:val="center"/>
        </w:trPr>
        <w:tc>
          <w:tcPr>
            <w:tcW w:w="3408" w:type="dxa"/>
          </w:tcPr>
          <w:p w14:paraId="27A031EA" w14:textId="0BFC0358" w:rsidR="000C2FFE" w:rsidRPr="001C183A" w:rsidRDefault="00856C88" w:rsidP="0050050B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Garamond" w:hAnsi="Garamond"/>
                <w:sz w:val="23"/>
                <w:szCs w:val="23"/>
              </w:rPr>
            </w:pPr>
            <w:r w:rsidRPr="001C183A">
              <w:rPr>
                <w:rFonts w:ascii="Garamond" w:hAnsi="Garamond"/>
                <w:sz w:val="23"/>
                <w:szCs w:val="23"/>
              </w:rPr>
              <w:t xml:space="preserve">Network </w:t>
            </w:r>
            <w:r w:rsidR="00CF739D">
              <w:rPr>
                <w:rFonts w:ascii="Garamond" w:hAnsi="Garamond"/>
                <w:sz w:val="23"/>
                <w:szCs w:val="23"/>
              </w:rPr>
              <w:t xml:space="preserve">Engineering </w:t>
            </w:r>
          </w:p>
        </w:tc>
        <w:tc>
          <w:tcPr>
            <w:tcW w:w="3630" w:type="dxa"/>
          </w:tcPr>
          <w:p w14:paraId="27A031EB" w14:textId="299DA575" w:rsidR="000C2FFE" w:rsidRPr="001C183A" w:rsidRDefault="00C15962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TCP/IP Protocol</w:t>
            </w:r>
          </w:p>
        </w:tc>
        <w:tc>
          <w:tcPr>
            <w:tcW w:w="4163" w:type="dxa"/>
          </w:tcPr>
          <w:p w14:paraId="27A031EC" w14:textId="759A9856" w:rsidR="000C2FFE" w:rsidRPr="001C183A" w:rsidRDefault="002B3E48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 w:rsidRPr="001C183A">
              <w:rPr>
                <w:rFonts w:ascii="Garamond" w:hAnsi="Garamond"/>
                <w:sz w:val="23"/>
                <w:szCs w:val="23"/>
              </w:rPr>
              <w:t>Cisco</w:t>
            </w:r>
            <w:r w:rsidR="00BA0A52">
              <w:rPr>
                <w:rFonts w:ascii="Garamond" w:hAnsi="Garamond"/>
                <w:sz w:val="23"/>
                <w:szCs w:val="23"/>
              </w:rPr>
              <w:t xml:space="preserve"> / Brocade products</w:t>
            </w:r>
          </w:p>
        </w:tc>
      </w:tr>
      <w:tr w:rsidR="000C2FFE" w:rsidRPr="001C183A" w14:paraId="27A031F4" w14:textId="77777777" w:rsidTr="00EB652E">
        <w:trPr>
          <w:jc w:val="center"/>
        </w:trPr>
        <w:tc>
          <w:tcPr>
            <w:tcW w:w="3408" w:type="dxa"/>
          </w:tcPr>
          <w:p w14:paraId="27A031EE" w14:textId="344E6AA6" w:rsidR="000C2FFE" w:rsidRPr="001C183A" w:rsidRDefault="00057CD7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 xml:space="preserve">WIFI </w:t>
            </w:r>
            <w:r w:rsidR="00CF739D">
              <w:rPr>
                <w:rFonts w:ascii="Garamond" w:hAnsi="Garamond"/>
                <w:sz w:val="23"/>
                <w:szCs w:val="23"/>
              </w:rPr>
              <w:t>engineering</w:t>
            </w:r>
          </w:p>
          <w:p w14:paraId="374E569B" w14:textId="77777777" w:rsidR="000C2FFE" w:rsidRDefault="002B3E48" w:rsidP="00406537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Garamond" w:hAnsi="Garamond"/>
                <w:sz w:val="23"/>
                <w:szCs w:val="23"/>
              </w:rPr>
            </w:pPr>
            <w:r w:rsidRPr="001C183A">
              <w:rPr>
                <w:rFonts w:ascii="Garamond" w:hAnsi="Garamond"/>
                <w:sz w:val="23"/>
                <w:szCs w:val="23"/>
              </w:rPr>
              <w:t>Project Management</w:t>
            </w:r>
          </w:p>
          <w:p w14:paraId="249F9BC2" w14:textId="77777777" w:rsidR="004B519B" w:rsidRDefault="00F31268" w:rsidP="001B6116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Network Design</w:t>
            </w:r>
          </w:p>
          <w:p w14:paraId="27A031EF" w14:textId="21184FEC" w:rsidR="001B6116" w:rsidRPr="001B6116" w:rsidRDefault="001B6116" w:rsidP="001B6116">
            <w:pPr>
              <w:numPr>
                <w:ilvl w:val="0"/>
                <w:numId w:val="1"/>
              </w:numPr>
              <w:autoSpaceDE w:val="0"/>
              <w:autoSpaceDN w:val="0"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Management</w:t>
            </w:r>
          </w:p>
        </w:tc>
        <w:tc>
          <w:tcPr>
            <w:tcW w:w="3630" w:type="dxa"/>
          </w:tcPr>
          <w:p w14:paraId="27A031F0" w14:textId="697ECCFE" w:rsidR="000C2FFE" w:rsidRPr="001C183A" w:rsidRDefault="00A43681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Testing</w:t>
            </w:r>
            <w:r w:rsidR="00BA0A52">
              <w:rPr>
                <w:rFonts w:ascii="Garamond" w:hAnsi="Garamond"/>
                <w:sz w:val="23"/>
                <w:szCs w:val="23"/>
              </w:rPr>
              <w:t xml:space="preserve"> / </w:t>
            </w:r>
            <w:r>
              <w:rPr>
                <w:rFonts w:ascii="Garamond" w:hAnsi="Garamond"/>
                <w:sz w:val="23"/>
                <w:szCs w:val="23"/>
              </w:rPr>
              <w:t xml:space="preserve">monitoring </w:t>
            </w:r>
          </w:p>
          <w:p w14:paraId="2E2ADA2B" w14:textId="77777777" w:rsidR="000C2FFE" w:rsidRDefault="002B3E48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 w:rsidRPr="001C183A">
              <w:rPr>
                <w:rFonts w:ascii="Garamond" w:hAnsi="Garamond"/>
                <w:sz w:val="23"/>
                <w:szCs w:val="23"/>
              </w:rPr>
              <w:t>Diagnostics / Troubleshooting</w:t>
            </w:r>
          </w:p>
          <w:p w14:paraId="27A031F1" w14:textId="4366F80D" w:rsidR="004B519B" w:rsidRPr="001C183A" w:rsidRDefault="004B519B" w:rsidP="00406537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EIRGP</w:t>
            </w:r>
          </w:p>
        </w:tc>
        <w:tc>
          <w:tcPr>
            <w:tcW w:w="4163" w:type="dxa"/>
          </w:tcPr>
          <w:p w14:paraId="6D4AB207" w14:textId="77777777" w:rsidR="000C2FFE" w:rsidRDefault="002B3E48" w:rsidP="00825E3A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 w:rsidRPr="001C183A">
              <w:rPr>
                <w:rFonts w:ascii="Garamond" w:hAnsi="Garamond"/>
                <w:sz w:val="23"/>
                <w:szCs w:val="23"/>
              </w:rPr>
              <w:t>VOIP / VPN</w:t>
            </w:r>
          </w:p>
          <w:p w14:paraId="1D13FEF5" w14:textId="2453A1D7" w:rsidR="004B519B" w:rsidRDefault="005E7280" w:rsidP="000617AC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Supervisory Skills</w:t>
            </w:r>
          </w:p>
          <w:p w14:paraId="63DB7764" w14:textId="77777777" w:rsidR="00960349" w:rsidRDefault="00960349" w:rsidP="000617AC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B</w:t>
            </w:r>
            <w:r w:rsidR="00A36850">
              <w:rPr>
                <w:rFonts w:ascii="Garamond" w:hAnsi="Garamond"/>
                <w:sz w:val="23"/>
                <w:szCs w:val="23"/>
              </w:rPr>
              <w:t>GP</w:t>
            </w:r>
          </w:p>
          <w:p w14:paraId="27A031F3" w14:textId="4317EFAC" w:rsidR="001B6116" w:rsidRPr="000617AC" w:rsidRDefault="001B6116" w:rsidP="000617AC">
            <w:pPr>
              <w:numPr>
                <w:ilvl w:val="0"/>
                <w:numId w:val="1"/>
              </w:numPr>
              <w:autoSpaceDE w:val="0"/>
              <w:autoSpaceDN w:val="0"/>
              <w:contextualSpacing/>
              <w:rPr>
                <w:rFonts w:ascii="Garamond" w:hAnsi="Garamond"/>
                <w:sz w:val="23"/>
                <w:szCs w:val="23"/>
              </w:rPr>
            </w:pPr>
            <w:r>
              <w:rPr>
                <w:rFonts w:ascii="Garamond" w:hAnsi="Garamond"/>
                <w:sz w:val="23"/>
                <w:szCs w:val="23"/>
              </w:rPr>
              <w:t>OSPF</w:t>
            </w:r>
          </w:p>
        </w:tc>
      </w:tr>
    </w:tbl>
    <w:p w14:paraId="5B80751C" w14:textId="77777777" w:rsidR="007034F5" w:rsidRDefault="007034F5" w:rsidP="00A914A3">
      <w:pPr>
        <w:jc w:val="center"/>
        <w:rPr>
          <w:rFonts w:ascii="Garamond" w:hAnsi="Garamond"/>
          <w:b/>
          <w:sz w:val="23"/>
          <w:szCs w:val="23"/>
        </w:rPr>
      </w:pPr>
    </w:p>
    <w:p w14:paraId="27A031F6" w14:textId="6DD9B091" w:rsidR="000C2FFE" w:rsidRDefault="00EF356C" w:rsidP="00A914A3">
      <w:pPr>
        <w:jc w:val="center"/>
        <w:rPr>
          <w:rFonts w:ascii="Garamond" w:hAnsi="Garamond"/>
          <w:b/>
          <w:sz w:val="23"/>
          <w:szCs w:val="23"/>
        </w:rPr>
      </w:pPr>
      <w:r w:rsidRPr="001C183A">
        <w:rPr>
          <w:rFonts w:ascii="Garamond" w:hAnsi="Garamond"/>
          <w:b/>
          <w:sz w:val="23"/>
          <w:szCs w:val="23"/>
        </w:rPr>
        <w:t xml:space="preserve">RELATED </w:t>
      </w:r>
      <w:r w:rsidR="000C2FFE" w:rsidRPr="001C183A">
        <w:rPr>
          <w:rFonts w:ascii="Garamond" w:hAnsi="Garamond"/>
          <w:b/>
          <w:sz w:val="23"/>
          <w:szCs w:val="23"/>
        </w:rPr>
        <w:t>PROFESSIONAL EXPERIENCE</w:t>
      </w:r>
    </w:p>
    <w:p w14:paraId="6191B76D" w14:textId="045AB018" w:rsidR="00DD0A2D" w:rsidRDefault="00DD0A2D" w:rsidP="00014D32">
      <w:pPr>
        <w:rPr>
          <w:rFonts w:ascii="Garamond" w:hAnsi="Garamond"/>
          <w:b/>
          <w:sz w:val="23"/>
          <w:szCs w:val="23"/>
        </w:rPr>
      </w:pPr>
    </w:p>
    <w:p w14:paraId="4E370CBC" w14:textId="6539CED9" w:rsidR="00014D32" w:rsidRDefault="00EC69BF" w:rsidP="00014D32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 xml:space="preserve">DTP </w:t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  <w:t xml:space="preserve">       September 2019 - Present</w:t>
      </w:r>
    </w:p>
    <w:p w14:paraId="72D8129F" w14:textId="53B52093" w:rsidR="00014D32" w:rsidRDefault="00EC69BF" w:rsidP="00014D32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 xml:space="preserve">IT Manager </w:t>
      </w:r>
    </w:p>
    <w:p w14:paraId="0B031EDE" w14:textId="1E58FA8E" w:rsidR="00014D32" w:rsidRPr="00364B4F" w:rsidRDefault="00420A27" w:rsidP="00844BC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>Technology lead for all projects and p</w:t>
      </w:r>
      <w:r w:rsidR="00364B4F">
        <w:rPr>
          <w:rFonts w:ascii="Garamond" w:hAnsi="Garamond"/>
          <w:bCs/>
          <w:sz w:val="23"/>
          <w:szCs w:val="23"/>
        </w:rPr>
        <w:t>roperties within the DTP portfolio.</w:t>
      </w:r>
    </w:p>
    <w:p w14:paraId="5690E21E" w14:textId="78057F68" w:rsidR="00364B4F" w:rsidRPr="0057743D" w:rsidRDefault="00364B4F" w:rsidP="00844BC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 xml:space="preserve">Redesigned and deployed 14 networks </w:t>
      </w:r>
      <w:r w:rsidR="0057743D">
        <w:rPr>
          <w:rFonts w:ascii="Garamond" w:hAnsi="Garamond"/>
          <w:bCs/>
          <w:sz w:val="23"/>
          <w:szCs w:val="23"/>
        </w:rPr>
        <w:t>to ensure continuity of business.</w:t>
      </w:r>
    </w:p>
    <w:p w14:paraId="08F535D8" w14:textId="6FF771A7" w:rsidR="0057743D" w:rsidRPr="00E46DE5" w:rsidRDefault="00073691" w:rsidP="00844BC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 xml:space="preserve">Trained and mentored all </w:t>
      </w:r>
      <w:r w:rsidR="00E46DE5">
        <w:rPr>
          <w:rFonts w:ascii="Garamond" w:hAnsi="Garamond"/>
          <w:bCs/>
          <w:sz w:val="23"/>
          <w:szCs w:val="23"/>
        </w:rPr>
        <w:t xml:space="preserve">direct reports. </w:t>
      </w:r>
    </w:p>
    <w:p w14:paraId="356CEC44" w14:textId="13D972E4" w:rsidR="00AD7328" w:rsidRPr="00816155" w:rsidRDefault="00E46DE5" w:rsidP="0081615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>Developed all necessary documentation for the IT department</w:t>
      </w:r>
      <w:r w:rsidR="00816155">
        <w:rPr>
          <w:rFonts w:ascii="Garamond" w:hAnsi="Garamond"/>
          <w:bCs/>
          <w:sz w:val="23"/>
          <w:szCs w:val="23"/>
        </w:rPr>
        <w:t>.</w:t>
      </w:r>
    </w:p>
    <w:p w14:paraId="181945D6" w14:textId="33059B33" w:rsidR="00816155" w:rsidRPr="00816155" w:rsidRDefault="00816155" w:rsidP="0081615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 xml:space="preserve">Researched new technologies to reduce the overall operating cost of the company. </w:t>
      </w:r>
    </w:p>
    <w:p w14:paraId="398E7EEE" w14:textId="1A161541" w:rsidR="00853551" w:rsidRPr="00FD3C86" w:rsidRDefault="00C32486" w:rsidP="0081615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>Configured and d</w:t>
      </w:r>
      <w:r w:rsidR="00AA00EA">
        <w:rPr>
          <w:rFonts w:ascii="Garamond" w:hAnsi="Garamond"/>
          <w:bCs/>
          <w:sz w:val="23"/>
          <w:szCs w:val="23"/>
        </w:rPr>
        <w:t xml:space="preserve">eployed </w:t>
      </w:r>
      <w:r>
        <w:rPr>
          <w:rFonts w:ascii="Garamond" w:hAnsi="Garamond"/>
          <w:bCs/>
          <w:sz w:val="23"/>
          <w:szCs w:val="23"/>
        </w:rPr>
        <w:t xml:space="preserve">10 </w:t>
      </w:r>
      <w:r w:rsidR="0011559D">
        <w:rPr>
          <w:rFonts w:ascii="Garamond" w:hAnsi="Garamond"/>
          <w:bCs/>
          <w:sz w:val="23"/>
          <w:szCs w:val="23"/>
        </w:rPr>
        <w:t>FortiGate</w:t>
      </w:r>
      <w:r w:rsidR="00AA00EA">
        <w:rPr>
          <w:rFonts w:ascii="Garamond" w:hAnsi="Garamond"/>
          <w:bCs/>
          <w:sz w:val="23"/>
          <w:szCs w:val="23"/>
        </w:rPr>
        <w:t xml:space="preserve"> </w:t>
      </w:r>
      <w:r>
        <w:rPr>
          <w:rFonts w:ascii="Garamond" w:hAnsi="Garamond"/>
          <w:bCs/>
          <w:sz w:val="23"/>
          <w:szCs w:val="23"/>
        </w:rPr>
        <w:t xml:space="preserve">Firewalls, maintained VoIP system, </w:t>
      </w:r>
      <w:r w:rsidR="00853551">
        <w:rPr>
          <w:rFonts w:ascii="Garamond" w:hAnsi="Garamond"/>
          <w:bCs/>
          <w:sz w:val="23"/>
          <w:szCs w:val="23"/>
        </w:rPr>
        <w:t xml:space="preserve">Unifi WIFI, and Ubiquiti switches. </w:t>
      </w:r>
    </w:p>
    <w:p w14:paraId="5C3A0FFD" w14:textId="4D23EE10" w:rsidR="00FD3C86" w:rsidRPr="00263DBA" w:rsidRDefault="00FD3C86" w:rsidP="0081615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 xml:space="preserve">Manage Google Suite for all email and storage. </w:t>
      </w:r>
    </w:p>
    <w:p w14:paraId="7670C130" w14:textId="2FC32BED" w:rsidR="00263DBA" w:rsidRPr="00816155" w:rsidRDefault="00263DBA" w:rsidP="00816155">
      <w:pPr>
        <w:pStyle w:val="ListParagraph"/>
        <w:numPr>
          <w:ilvl w:val="0"/>
          <w:numId w:val="41"/>
        </w:num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Cs/>
          <w:sz w:val="23"/>
          <w:szCs w:val="23"/>
        </w:rPr>
        <w:t>Ensure SOX compliance as well as NIST standards for all network</w:t>
      </w:r>
      <w:r w:rsidR="00875140">
        <w:rPr>
          <w:rFonts w:ascii="Garamond" w:hAnsi="Garamond"/>
          <w:bCs/>
          <w:sz w:val="23"/>
          <w:szCs w:val="23"/>
        </w:rPr>
        <w:t>s.</w:t>
      </w:r>
    </w:p>
    <w:p w14:paraId="21E56688" w14:textId="77777777" w:rsidR="00014D32" w:rsidRDefault="00014D32" w:rsidP="00014D32">
      <w:pPr>
        <w:rPr>
          <w:rFonts w:ascii="Garamond" w:hAnsi="Garamond"/>
          <w:b/>
          <w:sz w:val="23"/>
          <w:szCs w:val="23"/>
        </w:rPr>
      </w:pPr>
    </w:p>
    <w:p w14:paraId="041E0661" w14:textId="45ACCB10" w:rsidR="00DD0A2D" w:rsidRDefault="00DC73B7" w:rsidP="00DD0A2D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Contract Work</w:t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 w:rsidR="00523B1F">
        <w:rPr>
          <w:rFonts w:ascii="Garamond" w:hAnsi="Garamond"/>
          <w:b/>
          <w:sz w:val="23"/>
          <w:szCs w:val="23"/>
        </w:rPr>
        <w:t xml:space="preserve">            </w:t>
      </w:r>
      <w:r>
        <w:rPr>
          <w:rFonts w:ascii="Garamond" w:hAnsi="Garamond"/>
          <w:b/>
          <w:sz w:val="23"/>
          <w:szCs w:val="23"/>
        </w:rPr>
        <w:t xml:space="preserve">November 2018 </w:t>
      </w:r>
      <w:r w:rsidR="00523B1F">
        <w:rPr>
          <w:rFonts w:ascii="Garamond" w:hAnsi="Garamond"/>
          <w:b/>
          <w:sz w:val="23"/>
          <w:szCs w:val="23"/>
        </w:rPr>
        <w:t>–</w:t>
      </w:r>
      <w:r>
        <w:rPr>
          <w:rFonts w:ascii="Garamond" w:hAnsi="Garamond"/>
          <w:b/>
          <w:sz w:val="23"/>
          <w:szCs w:val="23"/>
        </w:rPr>
        <w:t xml:space="preserve"> </w:t>
      </w:r>
      <w:r w:rsidR="00523B1F">
        <w:rPr>
          <w:rFonts w:ascii="Garamond" w:hAnsi="Garamond"/>
          <w:b/>
          <w:sz w:val="23"/>
          <w:szCs w:val="23"/>
        </w:rPr>
        <w:t>August 2019</w:t>
      </w:r>
    </w:p>
    <w:p w14:paraId="10F6EC26" w14:textId="5B5C249F" w:rsidR="00523B1F" w:rsidRDefault="00785E66" w:rsidP="00785E66">
      <w:pPr>
        <w:pStyle w:val="ListParagraph"/>
        <w:numPr>
          <w:ilvl w:val="0"/>
          <w:numId w:val="40"/>
        </w:numPr>
        <w:rPr>
          <w:rFonts w:ascii="Garamond" w:hAnsi="Garamond"/>
          <w:bCs/>
          <w:sz w:val="23"/>
          <w:szCs w:val="23"/>
        </w:rPr>
      </w:pPr>
      <w:r w:rsidRPr="00844BC5">
        <w:rPr>
          <w:rFonts w:ascii="Garamond" w:hAnsi="Garamond"/>
          <w:bCs/>
          <w:sz w:val="23"/>
          <w:szCs w:val="23"/>
        </w:rPr>
        <w:t xml:space="preserve">Various projects out of state that included </w:t>
      </w:r>
      <w:r w:rsidR="00014D32" w:rsidRPr="00844BC5">
        <w:rPr>
          <w:rFonts w:ascii="Garamond" w:hAnsi="Garamond"/>
          <w:bCs/>
          <w:sz w:val="23"/>
          <w:szCs w:val="23"/>
        </w:rPr>
        <w:t xml:space="preserve">networking for tribal casinos, setting up Juniper, and Cisco products. </w:t>
      </w:r>
    </w:p>
    <w:p w14:paraId="78F5C472" w14:textId="77777777" w:rsidR="006D424E" w:rsidRPr="00844BC5" w:rsidRDefault="006D424E" w:rsidP="006D424E">
      <w:pPr>
        <w:pStyle w:val="ListParagraph"/>
        <w:rPr>
          <w:rFonts w:ascii="Garamond" w:hAnsi="Garamond"/>
          <w:bCs/>
          <w:sz w:val="23"/>
          <w:szCs w:val="23"/>
        </w:rPr>
      </w:pPr>
    </w:p>
    <w:p w14:paraId="4D0F6C0E" w14:textId="0CD0A1A8" w:rsidR="00AB76C5" w:rsidRDefault="00AB76C5" w:rsidP="00AB76C5">
      <w:pPr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Precision Opin</w:t>
      </w:r>
      <w:r w:rsidR="00E04C58">
        <w:rPr>
          <w:rFonts w:ascii="Garamond" w:hAnsi="Garamond"/>
          <w:b/>
          <w:sz w:val="23"/>
          <w:szCs w:val="23"/>
        </w:rPr>
        <w:t>ion</w:t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E04C58">
        <w:rPr>
          <w:rFonts w:ascii="Garamond" w:hAnsi="Garamond"/>
          <w:b/>
          <w:sz w:val="23"/>
          <w:szCs w:val="23"/>
        </w:rPr>
        <w:tab/>
      </w:r>
      <w:r w:rsidR="006A4A30">
        <w:rPr>
          <w:rFonts w:ascii="Garamond" w:hAnsi="Garamond"/>
          <w:b/>
          <w:sz w:val="23"/>
          <w:szCs w:val="23"/>
        </w:rPr>
        <w:t xml:space="preserve">   </w:t>
      </w:r>
      <w:r w:rsidR="00CA6752">
        <w:rPr>
          <w:rFonts w:ascii="Garamond" w:hAnsi="Garamond"/>
          <w:b/>
          <w:sz w:val="23"/>
          <w:szCs w:val="23"/>
        </w:rPr>
        <w:t xml:space="preserve"> April </w:t>
      </w:r>
      <w:r w:rsidR="006A4A30">
        <w:rPr>
          <w:rFonts w:ascii="Garamond" w:hAnsi="Garamond"/>
          <w:b/>
          <w:sz w:val="23"/>
          <w:szCs w:val="23"/>
        </w:rPr>
        <w:t xml:space="preserve">2018 – </w:t>
      </w:r>
      <w:r w:rsidR="00CA6752">
        <w:rPr>
          <w:rFonts w:ascii="Garamond" w:hAnsi="Garamond"/>
          <w:b/>
          <w:sz w:val="23"/>
          <w:szCs w:val="23"/>
        </w:rPr>
        <w:t xml:space="preserve">November </w:t>
      </w:r>
      <w:r w:rsidR="006A4A30">
        <w:rPr>
          <w:rFonts w:ascii="Garamond" w:hAnsi="Garamond"/>
          <w:b/>
          <w:sz w:val="23"/>
          <w:szCs w:val="23"/>
        </w:rPr>
        <w:t xml:space="preserve">2018 </w:t>
      </w:r>
    </w:p>
    <w:p w14:paraId="3F288BFC" w14:textId="6AD214CE" w:rsidR="00AB76C5" w:rsidRDefault="005B6083" w:rsidP="00AB76C5">
      <w:pPr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Director of IT</w:t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</w:p>
    <w:p w14:paraId="15286121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Analyzed operations in the IT department, mandated training on change management, client relations, Incident management, Mobile Apps, and help desk support</w:t>
      </w:r>
    </w:p>
    <w:p w14:paraId="4922EE74" w14:textId="17F6F703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Developed a strategic direction for the IT Department to f</w:t>
      </w:r>
      <w:r w:rsidR="007C3A1C">
        <w:rPr>
          <w:rFonts w:ascii="Garamond" w:hAnsi="Garamond" w:cs="Arial"/>
          <w:color w:val="494949"/>
          <w:sz w:val="23"/>
          <w:szCs w:val="23"/>
        </w:rPr>
        <w:t>o</w:t>
      </w:r>
      <w:r w:rsidRPr="00CF07E2">
        <w:rPr>
          <w:rFonts w:ascii="Garamond" w:hAnsi="Garamond" w:cs="Arial"/>
          <w:color w:val="494949"/>
          <w:sz w:val="23"/>
          <w:szCs w:val="23"/>
        </w:rPr>
        <w:t>llow that is in the same direction as the company</w:t>
      </w:r>
    </w:p>
    <w:p w14:paraId="5C22AC35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Implemented an inventory control system to allow for the budgeting of the department and repairing of used equipment that resulted in a savings of over 75K annually</w:t>
      </w:r>
    </w:p>
    <w:p w14:paraId="393565D0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 xml:space="preserve">Ensured all staffing and scheduling were adequate to maintain operations </w:t>
      </w:r>
    </w:p>
    <w:p w14:paraId="508FC05E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 xml:space="preserve">Developed all necessary documentation for Incident Management, Change Management, and Disaster Recovery </w:t>
      </w:r>
    </w:p>
    <w:p w14:paraId="35D3ADE4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Ensured the consistency and maintainability of existing applications by creating, maintaining, and enforcing standards/procedures for implementing technical solutions to include change management</w:t>
      </w:r>
    </w:p>
    <w:p w14:paraId="14C2D235" w14:textId="77777777" w:rsidR="00CF07E2" w:rsidRP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Upgraded the operation of the IT department resulting in fewer help desk, IT Infrastructure, and mobile app calls</w:t>
      </w:r>
    </w:p>
    <w:p w14:paraId="1106EE95" w14:textId="26229078" w:rsidR="00CF07E2" w:rsidRDefault="00CF07E2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 w:rsidRPr="00CF07E2">
        <w:rPr>
          <w:rFonts w:ascii="Garamond" w:hAnsi="Garamond" w:cs="Arial"/>
          <w:color w:val="494949"/>
          <w:sz w:val="23"/>
          <w:szCs w:val="23"/>
        </w:rPr>
        <w:t>Implemented a strategy to upgrade the customer service within the department</w:t>
      </w:r>
    </w:p>
    <w:p w14:paraId="170D17F3" w14:textId="5F52954C" w:rsidR="008468A4" w:rsidRPr="00CF07E2" w:rsidRDefault="008468A4" w:rsidP="00CF07E2">
      <w:pPr>
        <w:numPr>
          <w:ilvl w:val="0"/>
          <w:numId w:val="39"/>
        </w:numPr>
        <w:rPr>
          <w:rFonts w:ascii="Garamond" w:hAnsi="Garamond" w:cs="Arial"/>
          <w:color w:val="494949"/>
          <w:sz w:val="23"/>
          <w:szCs w:val="23"/>
        </w:rPr>
      </w:pPr>
      <w:r>
        <w:rPr>
          <w:rFonts w:ascii="Garamond" w:hAnsi="Garamond" w:cs="Arial"/>
          <w:color w:val="494949"/>
          <w:sz w:val="23"/>
          <w:szCs w:val="23"/>
        </w:rPr>
        <w:t>Designed new</w:t>
      </w:r>
      <w:r w:rsidR="00DF17CB">
        <w:rPr>
          <w:rFonts w:ascii="Garamond" w:hAnsi="Garamond" w:cs="Arial"/>
          <w:color w:val="494949"/>
          <w:sz w:val="23"/>
          <w:szCs w:val="23"/>
        </w:rPr>
        <w:t xml:space="preserve"> VM </w:t>
      </w:r>
      <w:r w:rsidR="00F62008">
        <w:rPr>
          <w:rFonts w:ascii="Garamond" w:hAnsi="Garamond" w:cs="Arial"/>
          <w:color w:val="494949"/>
          <w:sz w:val="23"/>
          <w:szCs w:val="23"/>
        </w:rPr>
        <w:t xml:space="preserve">servers and networks to ensure proper redundancy </w:t>
      </w:r>
      <w:r w:rsidR="00D03F25">
        <w:rPr>
          <w:rFonts w:ascii="Garamond" w:hAnsi="Garamond" w:cs="Arial"/>
          <w:color w:val="494949"/>
          <w:sz w:val="23"/>
          <w:szCs w:val="23"/>
        </w:rPr>
        <w:t>for high availability and Disaster Recovery</w:t>
      </w:r>
    </w:p>
    <w:p w14:paraId="7A60C334" w14:textId="77777777" w:rsidR="00633FF6" w:rsidRDefault="00633FF6" w:rsidP="006C1248">
      <w:pPr>
        <w:rPr>
          <w:rFonts w:ascii="Garamond" w:hAnsi="Garamond"/>
          <w:b/>
          <w:sz w:val="23"/>
          <w:szCs w:val="23"/>
        </w:rPr>
      </w:pPr>
    </w:p>
    <w:p w14:paraId="5439241E" w14:textId="77777777" w:rsidR="00875140" w:rsidRDefault="00875140" w:rsidP="006C1248">
      <w:pPr>
        <w:rPr>
          <w:rFonts w:ascii="Garamond" w:hAnsi="Garamond"/>
          <w:b/>
          <w:sz w:val="23"/>
          <w:szCs w:val="23"/>
        </w:rPr>
      </w:pPr>
    </w:p>
    <w:p w14:paraId="33C8B45D" w14:textId="77777777" w:rsidR="00875140" w:rsidRDefault="00875140" w:rsidP="006C1248">
      <w:pPr>
        <w:rPr>
          <w:rFonts w:ascii="Garamond" w:hAnsi="Garamond"/>
          <w:b/>
          <w:sz w:val="23"/>
          <w:szCs w:val="23"/>
        </w:rPr>
      </w:pPr>
    </w:p>
    <w:p w14:paraId="0C1B883C" w14:textId="77777777" w:rsidR="00875140" w:rsidRDefault="00875140" w:rsidP="006C1248">
      <w:pPr>
        <w:rPr>
          <w:rFonts w:ascii="Garamond" w:hAnsi="Garamond"/>
          <w:b/>
          <w:sz w:val="23"/>
          <w:szCs w:val="23"/>
        </w:rPr>
      </w:pPr>
    </w:p>
    <w:p w14:paraId="4A2F11B2" w14:textId="35BC1918" w:rsidR="003B2801" w:rsidRDefault="0004239C" w:rsidP="006C1248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lastRenderedPageBreak/>
        <w:t>Contract Work</w:t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AB76C5">
        <w:rPr>
          <w:rFonts w:ascii="Garamond" w:hAnsi="Garamond"/>
          <w:b/>
          <w:sz w:val="23"/>
          <w:szCs w:val="23"/>
        </w:rPr>
        <w:tab/>
      </w:r>
      <w:r w:rsidR="00212063">
        <w:rPr>
          <w:rFonts w:ascii="Garamond" w:hAnsi="Garamond"/>
          <w:b/>
          <w:sz w:val="23"/>
          <w:szCs w:val="23"/>
        </w:rPr>
        <w:tab/>
        <w:t xml:space="preserve">       </w:t>
      </w:r>
      <w:r w:rsidR="006A4A30">
        <w:rPr>
          <w:rFonts w:ascii="Garamond" w:hAnsi="Garamond"/>
          <w:b/>
          <w:sz w:val="23"/>
          <w:szCs w:val="23"/>
        </w:rPr>
        <w:t xml:space="preserve"> </w:t>
      </w:r>
      <w:r w:rsidR="00FC64F8">
        <w:rPr>
          <w:rFonts w:ascii="Garamond" w:hAnsi="Garamond"/>
          <w:b/>
          <w:sz w:val="23"/>
          <w:szCs w:val="23"/>
        </w:rPr>
        <w:t xml:space="preserve">    </w:t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FC64F8">
        <w:rPr>
          <w:rFonts w:ascii="Garamond" w:hAnsi="Garamond"/>
          <w:b/>
          <w:sz w:val="23"/>
          <w:szCs w:val="23"/>
        </w:rPr>
        <w:t xml:space="preserve">      </w:t>
      </w:r>
      <w:r w:rsidR="006A4A30">
        <w:rPr>
          <w:rFonts w:ascii="Garamond" w:hAnsi="Garamond"/>
          <w:b/>
          <w:sz w:val="23"/>
          <w:szCs w:val="23"/>
        </w:rPr>
        <w:t>201</w:t>
      </w:r>
      <w:r w:rsidR="00BA0A52">
        <w:rPr>
          <w:rFonts w:ascii="Garamond" w:hAnsi="Garamond"/>
          <w:b/>
          <w:sz w:val="23"/>
          <w:szCs w:val="23"/>
        </w:rPr>
        <w:t>6</w:t>
      </w:r>
      <w:r w:rsidR="006A4A30">
        <w:rPr>
          <w:rFonts w:ascii="Garamond" w:hAnsi="Garamond"/>
          <w:b/>
          <w:sz w:val="23"/>
          <w:szCs w:val="23"/>
        </w:rPr>
        <w:t xml:space="preserve"> –</w:t>
      </w:r>
      <w:r w:rsidR="00980A4A">
        <w:rPr>
          <w:rFonts w:ascii="Garamond" w:hAnsi="Garamond"/>
          <w:b/>
          <w:sz w:val="23"/>
          <w:szCs w:val="23"/>
        </w:rPr>
        <w:t xml:space="preserve"> </w:t>
      </w:r>
      <w:r w:rsidR="006A4A30">
        <w:rPr>
          <w:rFonts w:ascii="Garamond" w:hAnsi="Garamond"/>
          <w:b/>
          <w:sz w:val="23"/>
          <w:szCs w:val="23"/>
        </w:rPr>
        <w:t>2018</w:t>
      </w:r>
    </w:p>
    <w:p w14:paraId="596627E1" w14:textId="47AE5BA7" w:rsidR="003D72D1" w:rsidRDefault="00FF2D01" w:rsidP="006C1248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Network Consultant</w:t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980A4A">
        <w:rPr>
          <w:rFonts w:ascii="Garamond" w:hAnsi="Garamond"/>
          <w:b/>
          <w:sz w:val="23"/>
          <w:szCs w:val="23"/>
        </w:rPr>
        <w:tab/>
      </w:r>
      <w:r w:rsidR="00FC64F8">
        <w:rPr>
          <w:rFonts w:ascii="Garamond" w:hAnsi="Garamond"/>
          <w:b/>
          <w:sz w:val="23"/>
          <w:szCs w:val="23"/>
        </w:rPr>
        <w:t xml:space="preserve">        January 2018 – April 2018</w:t>
      </w:r>
    </w:p>
    <w:p w14:paraId="69058422" w14:textId="779F16CD" w:rsidR="006F2986" w:rsidRDefault="006F2986" w:rsidP="006F2986">
      <w:pPr>
        <w:pStyle w:val="ListParagraph"/>
        <w:numPr>
          <w:ilvl w:val="0"/>
          <w:numId w:val="37"/>
        </w:numPr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A</w:t>
      </w:r>
      <w:r w:rsidRPr="00414EA5">
        <w:rPr>
          <w:rFonts w:ascii="Garamond" w:hAnsi="Garamond"/>
          <w:sz w:val="23"/>
          <w:szCs w:val="23"/>
        </w:rPr>
        <w:t>ssess the performance and security of computer</w:t>
      </w:r>
      <w:r w:rsidR="00DF17CB">
        <w:rPr>
          <w:rFonts w:ascii="Garamond" w:hAnsi="Garamond"/>
          <w:sz w:val="23"/>
          <w:szCs w:val="23"/>
        </w:rPr>
        <w:t xml:space="preserve"> and wireless</w:t>
      </w:r>
      <w:r w:rsidRPr="00414EA5">
        <w:rPr>
          <w:rFonts w:ascii="Garamond" w:hAnsi="Garamond"/>
          <w:sz w:val="23"/>
          <w:szCs w:val="23"/>
        </w:rPr>
        <w:t xml:space="preserve"> networks, develop ways to improve network performance, install new hardware and software</w:t>
      </w:r>
    </w:p>
    <w:p w14:paraId="2C960890" w14:textId="36DC2D0F" w:rsidR="00BC2899" w:rsidRPr="00C21CE8" w:rsidRDefault="006F2986" w:rsidP="00C21CE8">
      <w:pPr>
        <w:pStyle w:val="ListParagraph"/>
        <w:numPr>
          <w:ilvl w:val="0"/>
          <w:numId w:val="37"/>
        </w:numPr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Implemented various upgrades and designs to existing networks,</w:t>
      </w:r>
      <w:r w:rsidR="00C21CE8">
        <w:rPr>
          <w:rFonts w:ascii="Garamond" w:hAnsi="Garamond"/>
          <w:sz w:val="23"/>
          <w:szCs w:val="23"/>
        </w:rPr>
        <w:t xml:space="preserve"> to include WIFI</w:t>
      </w:r>
      <w:r w:rsidR="00A16162">
        <w:rPr>
          <w:rFonts w:ascii="Garamond" w:hAnsi="Garamond"/>
          <w:sz w:val="23"/>
          <w:szCs w:val="23"/>
        </w:rPr>
        <w:t xml:space="preserve">, Firewall, </w:t>
      </w:r>
      <w:r w:rsidR="00816155">
        <w:rPr>
          <w:rFonts w:ascii="Garamond" w:hAnsi="Garamond"/>
          <w:sz w:val="23"/>
          <w:szCs w:val="23"/>
        </w:rPr>
        <w:t>route,</w:t>
      </w:r>
      <w:r w:rsidR="00A16162">
        <w:rPr>
          <w:rFonts w:ascii="Garamond" w:hAnsi="Garamond"/>
          <w:sz w:val="23"/>
          <w:szCs w:val="23"/>
        </w:rPr>
        <w:t xml:space="preserve"> and switch</w:t>
      </w:r>
    </w:p>
    <w:p w14:paraId="7838F5DC" w14:textId="0FE47456" w:rsidR="00764E24" w:rsidRDefault="00764E24" w:rsidP="00764E24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</w:r>
      <w:r>
        <w:rPr>
          <w:rFonts w:ascii="Garamond" w:hAnsi="Garamond"/>
          <w:b/>
          <w:sz w:val="23"/>
          <w:szCs w:val="23"/>
        </w:rPr>
        <w:tab/>
        <w:t xml:space="preserve"> </w:t>
      </w:r>
      <w:r w:rsidR="001C781F">
        <w:rPr>
          <w:rFonts w:ascii="Garamond" w:hAnsi="Garamond"/>
          <w:b/>
          <w:sz w:val="23"/>
          <w:szCs w:val="23"/>
        </w:rPr>
        <w:t xml:space="preserve">          </w:t>
      </w:r>
      <w:r w:rsidR="00106B76">
        <w:rPr>
          <w:rFonts w:ascii="Garamond" w:hAnsi="Garamond"/>
          <w:b/>
          <w:sz w:val="23"/>
          <w:szCs w:val="23"/>
        </w:rPr>
        <w:t xml:space="preserve"> </w:t>
      </w:r>
      <w:r w:rsidR="00212063">
        <w:rPr>
          <w:rFonts w:ascii="Garamond" w:hAnsi="Garamond"/>
          <w:b/>
          <w:sz w:val="23"/>
          <w:szCs w:val="23"/>
        </w:rPr>
        <w:t xml:space="preserve">  </w:t>
      </w:r>
    </w:p>
    <w:p w14:paraId="4D153810" w14:textId="77777777" w:rsidR="0077704D" w:rsidRDefault="0077704D" w:rsidP="006963B2">
      <w:pPr>
        <w:rPr>
          <w:rFonts w:ascii="Garamond" w:hAnsi="Garamond"/>
          <w:b/>
          <w:sz w:val="23"/>
          <w:szCs w:val="23"/>
        </w:rPr>
      </w:pPr>
    </w:p>
    <w:p w14:paraId="202CEBCC" w14:textId="1741A9A1" w:rsidR="006963B2" w:rsidRPr="006963B2" w:rsidRDefault="00537AA1" w:rsidP="006963B2">
      <w:pPr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Director of IT</w:t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</w:r>
      <w:r w:rsidR="00B01A1D">
        <w:rPr>
          <w:rFonts w:ascii="Garamond" w:hAnsi="Garamond"/>
          <w:b/>
          <w:sz w:val="23"/>
          <w:szCs w:val="23"/>
        </w:rPr>
        <w:t xml:space="preserve">      September 2017 – December 2017</w:t>
      </w:r>
    </w:p>
    <w:p w14:paraId="71C369DC" w14:textId="7F6DDBBA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 w:rsidRPr="00FF2D01">
        <w:rPr>
          <w:rFonts w:ascii="Garamond" w:hAnsi="Garamond" w:cs="Arial"/>
          <w:color w:val="494949"/>
          <w:sz w:val="23"/>
          <w:szCs w:val="23"/>
        </w:rPr>
        <w:t>Analyze</w:t>
      </w:r>
      <w:r>
        <w:rPr>
          <w:rFonts w:ascii="Garamond" w:hAnsi="Garamond" w:cs="Arial"/>
          <w:color w:val="494949"/>
          <w:sz w:val="23"/>
          <w:szCs w:val="23"/>
        </w:rPr>
        <w:t>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complex business needs presented by the user community and/or clients and recommends technical solutions</w:t>
      </w:r>
    </w:p>
    <w:p w14:paraId="70C105BE" w14:textId="3493772A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 w:rsidRPr="00FF2D01">
        <w:rPr>
          <w:rFonts w:ascii="Garamond" w:hAnsi="Garamond" w:cs="Arial"/>
          <w:color w:val="494949"/>
          <w:sz w:val="23"/>
          <w:szCs w:val="23"/>
        </w:rPr>
        <w:t>Ensure</w:t>
      </w:r>
      <w:r>
        <w:rPr>
          <w:rFonts w:ascii="Garamond" w:hAnsi="Garamond" w:cs="Arial"/>
          <w:color w:val="494949"/>
          <w:sz w:val="23"/>
          <w:szCs w:val="23"/>
        </w:rPr>
        <w:t>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the consistency and maintainability of existing applications by creating, maintaining, and enforcing standards/procedures for implementing technical solutions</w:t>
      </w:r>
    </w:p>
    <w:p w14:paraId="38064EB9" w14:textId="184F6532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 w:rsidRPr="00FF2D01">
        <w:rPr>
          <w:rFonts w:ascii="Garamond" w:hAnsi="Garamond" w:cs="Arial"/>
          <w:color w:val="494949"/>
          <w:sz w:val="23"/>
          <w:szCs w:val="23"/>
        </w:rPr>
        <w:t>Direct</w:t>
      </w:r>
      <w:r>
        <w:rPr>
          <w:rFonts w:ascii="Garamond" w:hAnsi="Garamond" w:cs="Arial"/>
          <w:color w:val="494949"/>
          <w:sz w:val="23"/>
          <w:szCs w:val="23"/>
        </w:rPr>
        <w:t>e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and prioritize</w:t>
      </w:r>
      <w:r>
        <w:rPr>
          <w:rFonts w:ascii="Garamond" w:hAnsi="Garamond" w:cs="Arial"/>
          <w:color w:val="494949"/>
          <w:sz w:val="23"/>
          <w:szCs w:val="23"/>
        </w:rPr>
        <w:t>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the </w:t>
      </w:r>
      <w:r w:rsidR="0008035B" w:rsidRPr="00FF2D01">
        <w:rPr>
          <w:rFonts w:ascii="Garamond" w:hAnsi="Garamond" w:cs="Arial"/>
          <w:color w:val="494949"/>
          <w:sz w:val="23"/>
          <w:szCs w:val="23"/>
        </w:rPr>
        <w:t>workloa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of subordinate personnel</w:t>
      </w:r>
    </w:p>
    <w:p w14:paraId="6506DD0E" w14:textId="52DD86F0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 w:rsidRPr="00FF2D01">
        <w:rPr>
          <w:rFonts w:ascii="Garamond" w:hAnsi="Garamond" w:cs="Arial"/>
          <w:color w:val="494949"/>
          <w:sz w:val="23"/>
          <w:szCs w:val="23"/>
        </w:rPr>
        <w:t>Review</w:t>
      </w:r>
      <w:r>
        <w:rPr>
          <w:rFonts w:ascii="Garamond" w:hAnsi="Garamond" w:cs="Arial"/>
          <w:color w:val="494949"/>
          <w:sz w:val="23"/>
          <w:szCs w:val="23"/>
        </w:rPr>
        <w:t>e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all designs, </w:t>
      </w:r>
      <w:r w:rsidR="00816155" w:rsidRPr="00FF2D01">
        <w:rPr>
          <w:rFonts w:ascii="Garamond" w:hAnsi="Garamond" w:cs="Arial"/>
          <w:color w:val="494949"/>
          <w:sz w:val="23"/>
          <w:szCs w:val="23"/>
        </w:rPr>
        <w:t>code,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and unit test plans where applicable</w:t>
      </w:r>
    </w:p>
    <w:p w14:paraId="535B57B9" w14:textId="41E1548C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 w:rsidRPr="00FF2D01">
        <w:rPr>
          <w:rFonts w:ascii="Garamond" w:hAnsi="Garamond" w:cs="Arial"/>
          <w:color w:val="494949"/>
          <w:sz w:val="23"/>
          <w:szCs w:val="23"/>
        </w:rPr>
        <w:t>Approve</w:t>
      </w:r>
      <w:r w:rsidR="008B4414">
        <w:rPr>
          <w:rFonts w:ascii="Garamond" w:hAnsi="Garamond" w:cs="Arial"/>
          <w:color w:val="494949"/>
          <w:sz w:val="23"/>
          <w:szCs w:val="23"/>
        </w:rPr>
        <w:t>d</w:t>
      </w:r>
      <w:r w:rsidRPr="00FF2D01">
        <w:rPr>
          <w:rFonts w:ascii="Garamond" w:hAnsi="Garamond" w:cs="Arial"/>
          <w:color w:val="494949"/>
          <w:sz w:val="23"/>
          <w:szCs w:val="23"/>
        </w:rPr>
        <w:t xml:space="preserve"> all business requirements prior to the technical solution</w:t>
      </w:r>
    </w:p>
    <w:p w14:paraId="724134C9" w14:textId="77777777" w:rsidR="00F80968" w:rsidRPr="00FF2D01" w:rsidRDefault="00F80968" w:rsidP="00F80968">
      <w:pPr>
        <w:pStyle w:val="ListParagraph"/>
        <w:numPr>
          <w:ilvl w:val="0"/>
          <w:numId w:val="37"/>
        </w:numPr>
        <w:rPr>
          <w:rFonts w:ascii="Garamond" w:hAnsi="Garamond" w:cs="Helvetica"/>
          <w:color w:val="494949"/>
          <w:sz w:val="23"/>
          <w:szCs w:val="23"/>
        </w:rPr>
      </w:pPr>
      <w:r>
        <w:rPr>
          <w:rFonts w:ascii="Garamond" w:hAnsi="Garamond" w:cs="Arial"/>
          <w:color w:val="494949"/>
          <w:sz w:val="23"/>
          <w:szCs w:val="23"/>
        </w:rPr>
        <w:t>Supervised a staff of 7 direct reports</w:t>
      </w:r>
    </w:p>
    <w:p w14:paraId="0BE145CF" w14:textId="77777777" w:rsidR="00885455" w:rsidRDefault="00885455" w:rsidP="00A914A3">
      <w:pPr>
        <w:jc w:val="center"/>
        <w:rPr>
          <w:rFonts w:ascii="Garamond" w:hAnsi="Garamond"/>
          <w:b/>
          <w:sz w:val="23"/>
          <w:szCs w:val="23"/>
        </w:rPr>
      </w:pPr>
    </w:p>
    <w:p w14:paraId="77D82DDB" w14:textId="479C5BBA" w:rsidR="00C1652E" w:rsidRDefault="00C1652E" w:rsidP="00AF5608">
      <w:pPr>
        <w:jc w:val="both"/>
        <w:rPr>
          <w:rFonts w:ascii="Garamond" w:hAnsi="Garamond"/>
          <w:b/>
          <w:sz w:val="23"/>
          <w:szCs w:val="23"/>
        </w:rPr>
      </w:pPr>
    </w:p>
    <w:p w14:paraId="46D768A6" w14:textId="4BC3EA15" w:rsidR="00AF5608" w:rsidRDefault="00493E8F" w:rsidP="00AF5608">
      <w:pPr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 xml:space="preserve">Sr. </w:t>
      </w:r>
      <w:r w:rsidR="00AF5608">
        <w:rPr>
          <w:rFonts w:ascii="Garamond" w:hAnsi="Garamond"/>
          <w:b/>
          <w:sz w:val="23"/>
          <w:szCs w:val="23"/>
        </w:rPr>
        <w:t>Network Engineer</w:t>
      </w:r>
      <w:r w:rsidR="009D0133">
        <w:rPr>
          <w:rFonts w:ascii="Garamond" w:hAnsi="Garamond"/>
          <w:b/>
          <w:sz w:val="23"/>
          <w:szCs w:val="23"/>
        </w:rPr>
        <w:t xml:space="preserve"> </w:t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89364D">
        <w:rPr>
          <w:rFonts w:ascii="Garamond" w:hAnsi="Garamond"/>
          <w:b/>
          <w:sz w:val="23"/>
          <w:szCs w:val="23"/>
        </w:rPr>
        <w:tab/>
        <w:t xml:space="preserve">    </w:t>
      </w:r>
      <w:r w:rsidR="00D926EF">
        <w:rPr>
          <w:rFonts w:ascii="Garamond" w:hAnsi="Garamond"/>
          <w:b/>
          <w:sz w:val="23"/>
          <w:szCs w:val="23"/>
        </w:rPr>
        <w:t xml:space="preserve">April </w:t>
      </w:r>
      <w:r w:rsidR="000A3ED0">
        <w:rPr>
          <w:rFonts w:ascii="Garamond" w:hAnsi="Garamond"/>
          <w:b/>
          <w:sz w:val="23"/>
          <w:szCs w:val="23"/>
        </w:rPr>
        <w:t xml:space="preserve">2017 </w:t>
      </w:r>
      <w:r w:rsidR="0089364D">
        <w:rPr>
          <w:rFonts w:ascii="Garamond" w:hAnsi="Garamond"/>
          <w:b/>
          <w:sz w:val="23"/>
          <w:szCs w:val="23"/>
        </w:rPr>
        <w:t>–</w:t>
      </w:r>
      <w:r w:rsidR="000A3ED0">
        <w:rPr>
          <w:rFonts w:ascii="Garamond" w:hAnsi="Garamond"/>
          <w:b/>
          <w:sz w:val="23"/>
          <w:szCs w:val="23"/>
        </w:rPr>
        <w:t xml:space="preserve"> </w:t>
      </w:r>
      <w:r w:rsidR="00B01A1D">
        <w:rPr>
          <w:rFonts w:ascii="Garamond" w:hAnsi="Garamond"/>
          <w:b/>
          <w:sz w:val="23"/>
          <w:szCs w:val="23"/>
        </w:rPr>
        <w:t>September</w:t>
      </w:r>
      <w:r w:rsidR="0089364D">
        <w:rPr>
          <w:rFonts w:ascii="Garamond" w:hAnsi="Garamond"/>
          <w:b/>
          <w:sz w:val="23"/>
          <w:szCs w:val="23"/>
        </w:rPr>
        <w:t xml:space="preserve"> 2017</w:t>
      </w:r>
    </w:p>
    <w:p w14:paraId="36C676E2" w14:textId="51F2F32C" w:rsidR="00AF5608" w:rsidRPr="00FF2D01" w:rsidRDefault="00AF5608" w:rsidP="00AF5608">
      <w:pPr>
        <w:pStyle w:val="ListParagraph"/>
        <w:numPr>
          <w:ilvl w:val="0"/>
          <w:numId w:val="33"/>
        </w:numPr>
        <w:jc w:val="both"/>
        <w:rPr>
          <w:rFonts w:ascii="Garamond" w:hAnsi="Garamond"/>
          <w:sz w:val="23"/>
          <w:szCs w:val="23"/>
        </w:rPr>
      </w:pPr>
      <w:r w:rsidRPr="00FF2D01">
        <w:rPr>
          <w:rFonts w:ascii="Garamond" w:hAnsi="Garamond"/>
          <w:sz w:val="23"/>
          <w:szCs w:val="23"/>
        </w:rPr>
        <w:t>Lea</w:t>
      </w:r>
      <w:r w:rsidR="00775B9D" w:rsidRPr="00FF2D01">
        <w:rPr>
          <w:rFonts w:ascii="Garamond" w:hAnsi="Garamond"/>
          <w:sz w:val="23"/>
          <w:szCs w:val="23"/>
        </w:rPr>
        <w:t>d on the deployment on casino expansion</w:t>
      </w:r>
      <w:r w:rsidRPr="00FF2D01">
        <w:rPr>
          <w:rFonts w:ascii="Garamond" w:hAnsi="Garamond"/>
          <w:sz w:val="23"/>
          <w:szCs w:val="23"/>
        </w:rPr>
        <w:t xml:space="preserve"> project – racking, </w:t>
      </w:r>
      <w:r w:rsidR="00816155" w:rsidRPr="00FF2D01">
        <w:rPr>
          <w:rFonts w:ascii="Garamond" w:hAnsi="Garamond"/>
          <w:sz w:val="23"/>
          <w:szCs w:val="23"/>
        </w:rPr>
        <w:t>stacking,</w:t>
      </w:r>
      <w:r w:rsidRPr="00FF2D01">
        <w:rPr>
          <w:rFonts w:ascii="Garamond" w:hAnsi="Garamond"/>
          <w:sz w:val="23"/>
          <w:szCs w:val="23"/>
        </w:rPr>
        <w:t xml:space="preserve"> and configuring 150</w:t>
      </w:r>
      <w:r w:rsidR="000C6CCF" w:rsidRPr="00FF2D01">
        <w:rPr>
          <w:rFonts w:ascii="Garamond" w:hAnsi="Garamond"/>
          <w:sz w:val="23"/>
          <w:szCs w:val="23"/>
        </w:rPr>
        <w:t xml:space="preserve"> Avaya</w:t>
      </w:r>
      <w:r w:rsidR="0010521A">
        <w:rPr>
          <w:rFonts w:ascii="Garamond" w:hAnsi="Garamond"/>
          <w:sz w:val="23"/>
          <w:szCs w:val="23"/>
        </w:rPr>
        <w:t xml:space="preserve"> and Extreme</w:t>
      </w:r>
      <w:r w:rsidR="000C6CCF" w:rsidRPr="00FF2D01">
        <w:rPr>
          <w:rFonts w:ascii="Garamond" w:hAnsi="Garamond"/>
          <w:sz w:val="23"/>
          <w:szCs w:val="23"/>
        </w:rPr>
        <w:t xml:space="preserve"> switches and </w:t>
      </w:r>
      <w:r w:rsidR="004A0E49" w:rsidRPr="00FF2D01">
        <w:rPr>
          <w:rFonts w:ascii="Garamond" w:hAnsi="Garamond"/>
          <w:sz w:val="23"/>
          <w:szCs w:val="23"/>
        </w:rPr>
        <w:t xml:space="preserve">3000 </w:t>
      </w:r>
      <w:r w:rsidR="000C6CCF" w:rsidRPr="00FF2D01">
        <w:rPr>
          <w:rFonts w:ascii="Garamond" w:hAnsi="Garamond"/>
          <w:sz w:val="23"/>
          <w:szCs w:val="23"/>
        </w:rPr>
        <w:t xml:space="preserve">wireless devices </w:t>
      </w:r>
      <w:r w:rsidRPr="00FF2D01">
        <w:rPr>
          <w:rFonts w:ascii="Garamond" w:hAnsi="Garamond"/>
          <w:sz w:val="23"/>
          <w:szCs w:val="23"/>
        </w:rPr>
        <w:t>for every guest room in the hotel</w:t>
      </w:r>
    </w:p>
    <w:p w14:paraId="1215E8B7" w14:textId="1051ED62" w:rsidR="00AF5608" w:rsidRPr="00FF2D01" w:rsidRDefault="00AF5608" w:rsidP="00AF5608">
      <w:pPr>
        <w:pStyle w:val="ListParagraph"/>
        <w:numPr>
          <w:ilvl w:val="0"/>
          <w:numId w:val="33"/>
        </w:numPr>
        <w:jc w:val="both"/>
        <w:rPr>
          <w:rFonts w:ascii="Garamond" w:hAnsi="Garamond"/>
          <w:sz w:val="23"/>
          <w:szCs w:val="23"/>
        </w:rPr>
      </w:pPr>
      <w:r w:rsidRPr="00FF2D01">
        <w:rPr>
          <w:rFonts w:ascii="Garamond" w:hAnsi="Garamond"/>
          <w:sz w:val="23"/>
          <w:szCs w:val="23"/>
        </w:rPr>
        <w:t>Lead engineer on upgrading th</w:t>
      </w:r>
      <w:r w:rsidR="000C6CCF" w:rsidRPr="00FF2D01">
        <w:rPr>
          <w:rFonts w:ascii="Garamond" w:hAnsi="Garamond"/>
          <w:sz w:val="23"/>
          <w:szCs w:val="23"/>
        </w:rPr>
        <w:t>e ASA, Checkpoint and Juniper firewalls for given projects</w:t>
      </w:r>
    </w:p>
    <w:p w14:paraId="54583491" w14:textId="15E10157" w:rsidR="00E02AFC" w:rsidRPr="00E02AFC" w:rsidRDefault="00E02AFC" w:rsidP="00AF5608">
      <w:pPr>
        <w:pStyle w:val="ListParagraph"/>
        <w:numPr>
          <w:ilvl w:val="0"/>
          <w:numId w:val="33"/>
        </w:numPr>
        <w:jc w:val="both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Lead engineer on various projects for upgrades of the infrastructure</w:t>
      </w:r>
    </w:p>
    <w:p w14:paraId="5CE884AC" w14:textId="77777777" w:rsidR="00FA21D7" w:rsidRDefault="00FA21D7" w:rsidP="00F97043">
      <w:pPr>
        <w:jc w:val="both"/>
        <w:rPr>
          <w:rFonts w:ascii="Garamond" w:hAnsi="Garamond"/>
          <w:b/>
          <w:sz w:val="23"/>
          <w:szCs w:val="23"/>
        </w:rPr>
      </w:pPr>
    </w:p>
    <w:p w14:paraId="3C9D77FA" w14:textId="03B2757B" w:rsidR="00F97043" w:rsidRDefault="00F97043" w:rsidP="00F97043">
      <w:pPr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b/>
          <w:sz w:val="23"/>
          <w:szCs w:val="23"/>
        </w:rPr>
        <w:t>Network Manager</w:t>
      </w:r>
      <w:r w:rsidR="000A3ED0">
        <w:rPr>
          <w:rFonts w:ascii="Garamond" w:hAnsi="Garamond"/>
          <w:b/>
          <w:sz w:val="23"/>
          <w:szCs w:val="23"/>
        </w:rPr>
        <w:t xml:space="preserve"> </w:t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0A3ED0">
        <w:rPr>
          <w:rFonts w:ascii="Garamond" w:hAnsi="Garamond"/>
          <w:b/>
          <w:sz w:val="23"/>
          <w:szCs w:val="23"/>
        </w:rPr>
        <w:tab/>
      </w:r>
      <w:r w:rsidR="00D926EF">
        <w:rPr>
          <w:rFonts w:ascii="Garamond" w:hAnsi="Garamond"/>
          <w:b/>
          <w:sz w:val="23"/>
          <w:szCs w:val="23"/>
        </w:rPr>
        <w:t>October</w:t>
      </w:r>
      <w:r w:rsidR="00A27692">
        <w:rPr>
          <w:rFonts w:ascii="Garamond" w:hAnsi="Garamond"/>
          <w:b/>
          <w:sz w:val="23"/>
          <w:szCs w:val="23"/>
        </w:rPr>
        <w:t xml:space="preserve"> 201</w:t>
      </w:r>
      <w:r w:rsidR="00626A66">
        <w:rPr>
          <w:rFonts w:ascii="Garamond" w:hAnsi="Garamond"/>
          <w:b/>
          <w:sz w:val="23"/>
          <w:szCs w:val="23"/>
        </w:rPr>
        <w:t>6</w:t>
      </w:r>
      <w:r w:rsidR="000A3ED0">
        <w:rPr>
          <w:rFonts w:ascii="Garamond" w:hAnsi="Garamond"/>
          <w:b/>
          <w:sz w:val="23"/>
          <w:szCs w:val="23"/>
        </w:rPr>
        <w:t xml:space="preserve"> – </w:t>
      </w:r>
      <w:r w:rsidR="00D926EF">
        <w:rPr>
          <w:rFonts w:ascii="Garamond" w:hAnsi="Garamond"/>
          <w:b/>
          <w:sz w:val="23"/>
          <w:szCs w:val="23"/>
        </w:rPr>
        <w:t>March</w:t>
      </w:r>
      <w:r w:rsidR="000A3ED0">
        <w:rPr>
          <w:rFonts w:ascii="Garamond" w:hAnsi="Garamond"/>
          <w:b/>
          <w:sz w:val="23"/>
          <w:szCs w:val="23"/>
        </w:rPr>
        <w:t xml:space="preserve"> 2017</w:t>
      </w:r>
    </w:p>
    <w:p w14:paraId="1B307C0B" w14:textId="73FD3371" w:rsidR="00F97043" w:rsidRPr="00362C92" w:rsidRDefault="00290EB5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>
        <w:rPr>
          <w:rFonts w:ascii="Garamond" w:hAnsi="Garamond"/>
          <w:sz w:val="23"/>
          <w:szCs w:val="23"/>
        </w:rPr>
        <w:t>Supervised a staff of 4 direct reports</w:t>
      </w:r>
    </w:p>
    <w:p w14:paraId="2E137C2D" w14:textId="3C37A3F1" w:rsidR="00F97043" w:rsidRPr="00362C92" w:rsidRDefault="00F97043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 w:rsidRPr="00362C92">
        <w:rPr>
          <w:rFonts w:ascii="Garamond" w:hAnsi="Garamond"/>
          <w:sz w:val="23"/>
          <w:szCs w:val="23"/>
        </w:rPr>
        <w:t>Analyze</w:t>
      </w:r>
      <w:r w:rsidR="008B4414">
        <w:rPr>
          <w:rFonts w:ascii="Garamond" w:hAnsi="Garamond"/>
          <w:sz w:val="23"/>
          <w:szCs w:val="23"/>
        </w:rPr>
        <w:t>d</w:t>
      </w:r>
      <w:r w:rsidRPr="00362C92">
        <w:rPr>
          <w:rFonts w:ascii="Garamond" w:hAnsi="Garamond"/>
          <w:sz w:val="23"/>
          <w:szCs w:val="23"/>
        </w:rPr>
        <w:t xml:space="preserve"> and isolate</w:t>
      </w:r>
      <w:r w:rsidR="008B4414">
        <w:rPr>
          <w:rFonts w:ascii="Garamond" w:hAnsi="Garamond"/>
          <w:sz w:val="23"/>
          <w:szCs w:val="23"/>
        </w:rPr>
        <w:t>d</w:t>
      </w:r>
      <w:r w:rsidRPr="00362C92">
        <w:rPr>
          <w:rFonts w:ascii="Garamond" w:hAnsi="Garamond"/>
          <w:sz w:val="23"/>
          <w:szCs w:val="23"/>
        </w:rPr>
        <w:t xml:space="preserve"> issues</w:t>
      </w:r>
    </w:p>
    <w:p w14:paraId="3C8F9D72" w14:textId="38A1037C" w:rsidR="00F97043" w:rsidRPr="00362C92" w:rsidRDefault="00F97043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 w:rsidRPr="00362C92">
        <w:rPr>
          <w:rFonts w:ascii="Garamond" w:hAnsi="Garamond"/>
          <w:sz w:val="23"/>
          <w:szCs w:val="23"/>
        </w:rPr>
        <w:t>Monitor</w:t>
      </w:r>
      <w:r w:rsidR="008B4414">
        <w:rPr>
          <w:rFonts w:ascii="Garamond" w:hAnsi="Garamond"/>
          <w:sz w:val="23"/>
          <w:szCs w:val="23"/>
        </w:rPr>
        <w:t>ed</w:t>
      </w:r>
      <w:r w:rsidRPr="00362C92">
        <w:rPr>
          <w:rFonts w:ascii="Garamond" w:hAnsi="Garamond"/>
          <w:sz w:val="23"/>
          <w:szCs w:val="23"/>
        </w:rPr>
        <w:t xml:space="preserve"> networks to ensure security and availability to specific users</w:t>
      </w:r>
    </w:p>
    <w:p w14:paraId="261FD28C" w14:textId="3006845E" w:rsidR="00F97043" w:rsidRPr="00362C92" w:rsidRDefault="00F97043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 w:rsidRPr="00362C92">
        <w:rPr>
          <w:rFonts w:ascii="Garamond" w:hAnsi="Garamond"/>
          <w:sz w:val="23"/>
          <w:szCs w:val="23"/>
        </w:rPr>
        <w:t>Maintain</w:t>
      </w:r>
      <w:r w:rsidR="008B4414">
        <w:rPr>
          <w:rFonts w:ascii="Garamond" w:hAnsi="Garamond"/>
          <w:sz w:val="23"/>
          <w:szCs w:val="23"/>
        </w:rPr>
        <w:t>ed</w:t>
      </w:r>
      <w:r w:rsidRPr="00362C92">
        <w:rPr>
          <w:rFonts w:ascii="Garamond" w:hAnsi="Garamond"/>
          <w:sz w:val="23"/>
          <w:szCs w:val="23"/>
        </w:rPr>
        <w:t xml:space="preserve"> integrity o</w:t>
      </w:r>
      <w:r w:rsidR="00775B9D">
        <w:rPr>
          <w:rFonts w:ascii="Garamond" w:hAnsi="Garamond"/>
          <w:sz w:val="23"/>
          <w:szCs w:val="23"/>
        </w:rPr>
        <w:t>f the network</w:t>
      </w:r>
      <w:r w:rsidRPr="00362C92">
        <w:rPr>
          <w:rFonts w:ascii="Garamond" w:hAnsi="Garamond"/>
          <w:sz w:val="23"/>
          <w:szCs w:val="23"/>
        </w:rPr>
        <w:t xml:space="preserve"> and security</w:t>
      </w:r>
    </w:p>
    <w:p w14:paraId="108181A3" w14:textId="6FCE6335" w:rsidR="00F97043" w:rsidRPr="00362C92" w:rsidRDefault="00F97043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 w:rsidRPr="00362C92">
        <w:rPr>
          <w:rFonts w:ascii="Garamond" w:hAnsi="Garamond"/>
          <w:sz w:val="23"/>
          <w:szCs w:val="23"/>
        </w:rPr>
        <w:t>Perform</w:t>
      </w:r>
      <w:r w:rsidR="008B4414">
        <w:rPr>
          <w:rFonts w:ascii="Garamond" w:hAnsi="Garamond"/>
          <w:sz w:val="23"/>
          <w:szCs w:val="23"/>
        </w:rPr>
        <w:t>ed</w:t>
      </w:r>
      <w:r w:rsidRPr="00362C92">
        <w:rPr>
          <w:rFonts w:ascii="Garamond" w:hAnsi="Garamond"/>
          <w:sz w:val="23"/>
          <w:szCs w:val="23"/>
        </w:rPr>
        <w:t xml:space="preserve"> network address assignment</w:t>
      </w:r>
    </w:p>
    <w:p w14:paraId="2B01ED89" w14:textId="0F108B61" w:rsidR="00F97043" w:rsidRPr="00362C92" w:rsidRDefault="00F97043" w:rsidP="00F97043">
      <w:pPr>
        <w:widowControl/>
        <w:numPr>
          <w:ilvl w:val="0"/>
          <w:numId w:val="32"/>
        </w:numPr>
        <w:overflowPunct/>
        <w:adjustRightInd/>
        <w:spacing w:line="259" w:lineRule="auto"/>
        <w:rPr>
          <w:rFonts w:ascii="Garamond" w:hAnsi="Garamond"/>
          <w:sz w:val="23"/>
          <w:szCs w:val="23"/>
        </w:rPr>
      </w:pPr>
      <w:r w:rsidRPr="00362C92">
        <w:rPr>
          <w:rFonts w:ascii="Garamond" w:hAnsi="Garamond"/>
          <w:sz w:val="23"/>
          <w:szCs w:val="23"/>
        </w:rPr>
        <w:t>Maintain</w:t>
      </w:r>
      <w:r w:rsidR="008B4414">
        <w:rPr>
          <w:rFonts w:ascii="Garamond" w:hAnsi="Garamond"/>
          <w:sz w:val="23"/>
          <w:szCs w:val="23"/>
        </w:rPr>
        <w:t>ed</w:t>
      </w:r>
      <w:r w:rsidRPr="00362C92">
        <w:rPr>
          <w:rFonts w:ascii="Garamond" w:hAnsi="Garamond"/>
          <w:sz w:val="23"/>
          <w:szCs w:val="23"/>
        </w:rPr>
        <w:t xml:space="preserve"> network servers</w:t>
      </w:r>
      <w:r w:rsidR="00F668E9">
        <w:rPr>
          <w:rFonts w:ascii="Garamond" w:hAnsi="Garamond"/>
          <w:sz w:val="23"/>
          <w:szCs w:val="23"/>
        </w:rPr>
        <w:t xml:space="preserve"> utilizing Virtualiz</w:t>
      </w:r>
      <w:r w:rsidR="00151750">
        <w:rPr>
          <w:rFonts w:ascii="Garamond" w:hAnsi="Garamond"/>
          <w:sz w:val="23"/>
          <w:szCs w:val="23"/>
        </w:rPr>
        <w:t>ed servers</w:t>
      </w:r>
      <w:r w:rsidRPr="00362C92">
        <w:rPr>
          <w:rFonts w:ascii="Garamond" w:hAnsi="Garamond"/>
          <w:sz w:val="23"/>
          <w:szCs w:val="23"/>
        </w:rPr>
        <w:t xml:space="preserve">, VPN gateways, </w:t>
      </w:r>
      <w:r w:rsidR="00DA57A3" w:rsidRPr="00362C92">
        <w:rPr>
          <w:rFonts w:ascii="Garamond" w:hAnsi="Garamond"/>
          <w:sz w:val="23"/>
          <w:szCs w:val="23"/>
        </w:rPr>
        <w:t>and intrusion</w:t>
      </w:r>
      <w:r w:rsidR="00E3023D">
        <w:rPr>
          <w:rFonts w:ascii="Garamond" w:hAnsi="Garamond"/>
          <w:sz w:val="23"/>
          <w:szCs w:val="23"/>
        </w:rPr>
        <w:t xml:space="preserve"> detection systems, </w:t>
      </w:r>
      <w:r w:rsidR="00151750">
        <w:rPr>
          <w:rFonts w:ascii="Garamond" w:hAnsi="Garamond"/>
          <w:sz w:val="23"/>
          <w:szCs w:val="23"/>
        </w:rPr>
        <w:t xml:space="preserve">utilizing Checkpoint and Cisco </w:t>
      </w:r>
      <w:r w:rsidR="005140A2">
        <w:rPr>
          <w:rFonts w:ascii="Garamond" w:hAnsi="Garamond"/>
          <w:sz w:val="23"/>
          <w:szCs w:val="23"/>
        </w:rPr>
        <w:t>Firepower</w:t>
      </w:r>
      <w:r w:rsidR="007A3845">
        <w:rPr>
          <w:rFonts w:ascii="Garamond" w:hAnsi="Garamond"/>
          <w:sz w:val="23"/>
          <w:szCs w:val="23"/>
        </w:rPr>
        <w:t xml:space="preserve">, Avaya, and </w:t>
      </w:r>
      <w:r w:rsidR="00781C89">
        <w:rPr>
          <w:rFonts w:ascii="Garamond" w:hAnsi="Garamond"/>
          <w:sz w:val="23"/>
          <w:szCs w:val="23"/>
        </w:rPr>
        <w:t>Nutanix</w:t>
      </w:r>
    </w:p>
    <w:p w14:paraId="3B74F4DB" w14:textId="6D7B4797" w:rsidR="00362C92" w:rsidRPr="00E3023D" w:rsidRDefault="00B162B3" w:rsidP="00E3023D">
      <w:pPr>
        <w:widowControl/>
        <w:numPr>
          <w:ilvl w:val="0"/>
          <w:numId w:val="32"/>
        </w:numPr>
        <w:overflowPunct/>
        <w:adjustRightInd/>
        <w:spacing w:line="259" w:lineRule="auto"/>
        <w:jc w:val="both"/>
        <w:rPr>
          <w:rFonts w:ascii="Garamond" w:hAnsi="Garamond"/>
          <w:b/>
          <w:sz w:val="23"/>
          <w:szCs w:val="23"/>
        </w:rPr>
      </w:pPr>
      <w:r>
        <w:rPr>
          <w:rFonts w:ascii="Garamond" w:hAnsi="Garamond"/>
          <w:sz w:val="23"/>
          <w:szCs w:val="23"/>
        </w:rPr>
        <w:t>Administered</w:t>
      </w:r>
      <w:r w:rsidR="00F97043" w:rsidRPr="00E3023D">
        <w:rPr>
          <w:rFonts w:ascii="Garamond" w:hAnsi="Garamond"/>
          <w:sz w:val="23"/>
          <w:szCs w:val="23"/>
        </w:rPr>
        <w:t xml:space="preserve"> route</w:t>
      </w:r>
      <w:r w:rsidR="000C6CCF">
        <w:rPr>
          <w:rFonts w:ascii="Garamond" w:hAnsi="Garamond"/>
          <w:sz w:val="23"/>
          <w:szCs w:val="23"/>
        </w:rPr>
        <w:t>rs, switches, firewalls, phones, utilizing Avaya technologies</w:t>
      </w:r>
    </w:p>
    <w:p w14:paraId="45A683E4" w14:textId="675DBB0E" w:rsidR="00F97043" w:rsidRDefault="00F97043" w:rsidP="000C2FFE">
      <w:pPr>
        <w:autoSpaceDE w:val="0"/>
        <w:autoSpaceDN w:val="0"/>
        <w:contextualSpacing/>
        <w:rPr>
          <w:rFonts w:ascii="Garamond" w:hAnsi="Garamond"/>
          <w:b/>
          <w:sz w:val="23"/>
          <w:szCs w:val="23"/>
        </w:rPr>
      </w:pPr>
    </w:p>
    <w:p w14:paraId="27A0321D" w14:textId="77777777" w:rsidR="00EF356C" w:rsidRPr="001C183A" w:rsidRDefault="00EF356C" w:rsidP="00EF356C">
      <w:pPr>
        <w:widowControl/>
        <w:overflowPunct/>
        <w:adjustRightInd/>
        <w:spacing w:line="276" w:lineRule="auto"/>
        <w:jc w:val="both"/>
        <w:rPr>
          <w:rFonts w:ascii="Garamond" w:hAnsi="Garamond"/>
          <w:sz w:val="23"/>
          <w:szCs w:val="23"/>
          <w:lang w:bidi="en-US"/>
        </w:rPr>
      </w:pPr>
    </w:p>
    <w:p w14:paraId="27A0321E" w14:textId="6433644E" w:rsidR="00EF356C" w:rsidRDefault="00EF356C" w:rsidP="00EF356C">
      <w:pPr>
        <w:widowControl/>
        <w:overflowPunct/>
        <w:adjustRightInd/>
        <w:spacing w:line="276" w:lineRule="auto"/>
        <w:jc w:val="center"/>
        <w:rPr>
          <w:rFonts w:ascii="Garamond" w:hAnsi="Garamond"/>
          <w:b/>
          <w:sz w:val="23"/>
          <w:szCs w:val="23"/>
          <w:lang w:bidi="en-US"/>
        </w:rPr>
      </w:pPr>
      <w:r w:rsidRPr="001C183A">
        <w:rPr>
          <w:rFonts w:ascii="Garamond" w:hAnsi="Garamond"/>
          <w:b/>
          <w:sz w:val="23"/>
          <w:szCs w:val="23"/>
          <w:lang w:bidi="en-US"/>
        </w:rPr>
        <w:t>OTHER PROFESSIONAL EXPERIENCE</w:t>
      </w:r>
    </w:p>
    <w:p w14:paraId="229BE36C" w14:textId="1DD08570" w:rsidR="00341A47" w:rsidRPr="00341A47" w:rsidRDefault="00341A47" w:rsidP="00EF356C">
      <w:pPr>
        <w:widowControl/>
        <w:overflowPunct/>
        <w:adjustRightInd/>
        <w:spacing w:line="276" w:lineRule="auto"/>
        <w:jc w:val="center"/>
        <w:rPr>
          <w:rFonts w:ascii="Garamond" w:hAnsi="Garamond"/>
          <w:sz w:val="23"/>
          <w:szCs w:val="23"/>
          <w:lang w:bidi="en-US"/>
        </w:rPr>
      </w:pPr>
      <w:r>
        <w:rPr>
          <w:rFonts w:ascii="Garamond" w:hAnsi="Garamond"/>
          <w:sz w:val="23"/>
          <w:szCs w:val="23"/>
          <w:lang w:bidi="en-US"/>
        </w:rPr>
        <w:t>IT Technician</w:t>
      </w:r>
      <w:r w:rsidR="00775B9D">
        <w:rPr>
          <w:rFonts w:ascii="Garamond" w:hAnsi="Garamond"/>
          <w:sz w:val="23"/>
          <w:szCs w:val="23"/>
          <w:lang w:bidi="en-US"/>
        </w:rPr>
        <w:t xml:space="preserve"> – The D of Las Vegas – 2012 - 2013</w:t>
      </w:r>
    </w:p>
    <w:p w14:paraId="7B1C4248" w14:textId="5A242344" w:rsidR="00954854" w:rsidRPr="001C183A" w:rsidRDefault="00071A91" w:rsidP="00954854">
      <w:pPr>
        <w:widowControl/>
        <w:overflowPunct/>
        <w:adjustRightInd/>
        <w:spacing w:line="276" w:lineRule="auto"/>
        <w:jc w:val="center"/>
        <w:rPr>
          <w:rFonts w:ascii="Garamond" w:hAnsi="Garamond"/>
          <w:sz w:val="23"/>
          <w:szCs w:val="23"/>
          <w:lang w:bidi="en-US"/>
        </w:rPr>
      </w:pPr>
      <w:r>
        <w:rPr>
          <w:rFonts w:ascii="Garamond" w:hAnsi="Garamond"/>
          <w:sz w:val="23"/>
          <w:szCs w:val="23"/>
          <w:lang w:bidi="en-US"/>
        </w:rPr>
        <w:t>Various Roles</w:t>
      </w:r>
      <w:r w:rsidR="00954854">
        <w:rPr>
          <w:rFonts w:ascii="Garamond" w:hAnsi="Garamond"/>
          <w:sz w:val="23"/>
          <w:szCs w:val="23"/>
          <w:lang w:bidi="en-US"/>
        </w:rPr>
        <w:t xml:space="preserve"> – US Navy 1986 - 2006</w:t>
      </w:r>
    </w:p>
    <w:p w14:paraId="6063AC74" w14:textId="77777777" w:rsidR="000C6CCF" w:rsidRDefault="000C6CCF" w:rsidP="001C40DD">
      <w:pPr>
        <w:jc w:val="center"/>
        <w:rPr>
          <w:rFonts w:ascii="Garamond" w:hAnsi="Garamond"/>
          <w:b/>
          <w:sz w:val="23"/>
          <w:szCs w:val="23"/>
        </w:rPr>
      </w:pPr>
    </w:p>
    <w:p w14:paraId="27A03224" w14:textId="5EC93085" w:rsidR="001C40DD" w:rsidRPr="001C183A" w:rsidRDefault="000C2FFE" w:rsidP="001C40DD">
      <w:pPr>
        <w:jc w:val="center"/>
        <w:rPr>
          <w:rFonts w:ascii="Garamond" w:hAnsi="Garamond"/>
          <w:b/>
          <w:sz w:val="23"/>
          <w:szCs w:val="23"/>
        </w:rPr>
      </w:pPr>
      <w:r w:rsidRPr="001C183A">
        <w:rPr>
          <w:rFonts w:ascii="Garamond" w:hAnsi="Garamond"/>
          <w:b/>
          <w:sz w:val="23"/>
          <w:szCs w:val="23"/>
        </w:rPr>
        <w:t>EDUCATION</w:t>
      </w:r>
      <w:r w:rsidR="0050050B" w:rsidRPr="001C183A">
        <w:rPr>
          <w:rFonts w:ascii="Garamond" w:hAnsi="Garamond"/>
          <w:b/>
          <w:sz w:val="23"/>
          <w:szCs w:val="23"/>
        </w:rPr>
        <w:t xml:space="preserve"> </w:t>
      </w:r>
    </w:p>
    <w:p w14:paraId="27A03226" w14:textId="5B8AD81A" w:rsidR="00EF356C" w:rsidRPr="001C183A" w:rsidRDefault="001E47BA" w:rsidP="001961AD">
      <w:pPr>
        <w:jc w:val="center"/>
        <w:rPr>
          <w:rFonts w:ascii="Garamond" w:hAnsi="Garamond"/>
          <w:bCs/>
          <w:sz w:val="23"/>
          <w:szCs w:val="23"/>
        </w:rPr>
      </w:pPr>
      <w:r w:rsidRPr="001C183A">
        <w:rPr>
          <w:rFonts w:ascii="Garamond" w:hAnsi="Garamond"/>
          <w:bCs/>
          <w:sz w:val="23"/>
          <w:szCs w:val="23"/>
        </w:rPr>
        <w:t>Master of Business Administration</w:t>
      </w:r>
      <w:r w:rsidR="00EF356C" w:rsidRPr="001C183A">
        <w:rPr>
          <w:rFonts w:ascii="Garamond" w:hAnsi="Garamond"/>
          <w:bCs/>
          <w:sz w:val="23"/>
          <w:szCs w:val="23"/>
        </w:rPr>
        <w:t xml:space="preserve"> – Westwood College </w:t>
      </w:r>
      <w:r w:rsidR="00B85078" w:rsidRPr="001C183A">
        <w:rPr>
          <w:rFonts w:ascii="Garamond" w:hAnsi="Garamond"/>
          <w:bCs/>
          <w:sz w:val="23"/>
          <w:szCs w:val="23"/>
        </w:rPr>
        <w:t xml:space="preserve">– Denver, CO </w:t>
      </w:r>
      <w:r w:rsidR="00EF356C" w:rsidRPr="001C183A">
        <w:rPr>
          <w:rFonts w:ascii="Garamond" w:hAnsi="Garamond"/>
          <w:bCs/>
          <w:sz w:val="23"/>
          <w:szCs w:val="23"/>
        </w:rPr>
        <w:t>– 2011</w:t>
      </w:r>
    </w:p>
    <w:p w14:paraId="27A0322E" w14:textId="17F6B112" w:rsidR="00BA48E4" w:rsidRPr="00775B9D" w:rsidRDefault="00402A52" w:rsidP="00775B9D">
      <w:pPr>
        <w:jc w:val="center"/>
        <w:rPr>
          <w:rFonts w:ascii="Garamond" w:hAnsi="Garamond"/>
          <w:bCs/>
          <w:sz w:val="23"/>
          <w:szCs w:val="23"/>
        </w:rPr>
      </w:pPr>
      <w:r w:rsidRPr="001C183A">
        <w:rPr>
          <w:rFonts w:ascii="Garamond" w:hAnsi="Garamond"/>
          <w:bCs/>
          <w:sz w:val="23"/>
          <w:szCs w:val="23"/>
        </w:rPr>
        <w:t xml:space="preserve">Bachelor of </w:t>
      </w:r>
      <w:r w:rsidR="00EF356C" w:rsidRPr="001C183A">
        <w:rPr>
          <w:rFonts w:ascii="Garamond" w:hAnsi="Garamond"/>
          <w:bCs/>
          <w:sz w:val="23"/>
          <w:szCs w:val="23"/>
        </w:rPr>
        <w:t>Science in Information Technologies</w:t>
      </w:r>
      <w:r w:rsidR="00B85078" w:rsidRPr="001C183A">
        <w:rPr>
          <w:rFonts w:ascii="Garamond" w:hAnsi="Garamond"/>
          <w:bCs/>
          <w:sz w:val="23"/>
          <w:szCs w:val="23"/>
        </w:rPr>
        <w:t xml:space="preserve"> &amp; Network Management</w:t>
      </w:r>
      <w:r w:rsidR="006B021D" w:rsidRPr="001C183A">
        <w:rPr>
          <w:rFonts w:ascii="Garamond" w:hAnsi="Garamond"/>
          <w:bCs/>
          <w:sz w:val="23"/>
          <w:szCs w:val="23"/>
        </w:rPr>
        <w:t xml:space="preserve"> </w:t>
      </w:r>
      <w:r w:rsidRPr="001C183A">
        <w:rPr>
          <w:rFonts w:ascii="Garamond" w:hAnsi="Garamond"/>
          <w:bCs/>
          <w:sz w:val="23"/>
          <w:szCs w:val="23"/>
        </w:rPr>
        <w:t xml:space="preserve">– </w:t>
      </w:r>
      <w:r w:rsidR="00EF356C" w:rsidRPr="001C183A">
        <w:rPr>
          <w:rFonts w:ascii="Garamond" w:hAnsi="Garamond"/>
          <w:bCs/>
          <w:sz w:val="23"/>
          <w:szCs w:val="23"/>
        </w:rPr>
        <w:t>Westwood</w:t>
      </w:r>
      <w:r w:rsidR="006B021D" w:rsidRPr="001C183A">
        <w:rPr>
          <w:rFonts w:ascii="Garamond" w:hAnsi="Garamond"/>
          <w:bCs/>
          <w:sz w:val="23"/>
          <w:szCs w:val="23"/>
        </w:rPr>
        <w:t xml:space="preserve"> </w:t>
      </w:r>
      <w:r w:rsidR="00EF356C" w:rsidRPr="001C183A">
        <w:rPr>
          <w:rFonts w:ascii="Garamond" w:hAnsi="Garamond"/>
          <w:bCs/>
          <w:sz w:val="23"/>
          <w:szCs w:val="23"/>
        </w:rPr>
        <w:t xml:space="preserve">College </w:t>
      </w:r>
      <w:r w:rsidR="00B85078" w:rsidRPr="001C183A">
        <w:rPr>
          <w:rFonts w:ascii="Garamond" w:hAnsi="Garamond"/>
          <w:bCs/>
          <w:sz w:val="23"/>
          <w:szCs w:val="23"/>
        </w:rPr>
        <w:t xml:space="preserve">– Denver, CO </w:t>
      </w:r>
      <w:r w:rsidR="00EF356C" w:rsidRPr="001C183A">
        <w:rPr>
          <w:rFonts w:ascii="Garamond" w:hAnsi="Garamond"/>
          <w:bCs/>
          <w:sz w:val="23"/>
          <w:szCs w:val="23"/>
        </w:rPr>
        <w:t xml:space="preserve">– </w:t>
      </w:r>
      <w:r w:rsidR="006B021D" w:rsidRPr="001C183A">
        <w:rPr>
          <w:rFonts w:ascii="Garamond" w:hAnsi="Garamond"/>
          <w:bCs/>
          <w:sz w:val="23"/>
          <w:szCs w:val="23"/>
        </w:rPr>
        <w:t>2</w:t>
      </w:r>
      <w:r w:rsidR="00EF356C" w:rsidRPr="001C183A">
        <w:rPr>
          <w:rFonts w:ascii="Garamond" w:hAnsi="Garamond"/>
          <w:bCs/>
          <w:sz w:val="23"/>
          <w:szCs w:val="23"/>
        </w:rPr>
        <w:t>0</w:t>
      </w:r>
      <w:r w:rsidR="006B021D" w:rsidRPr="001C183A">
        <w:rPr>
          <w:rFonts w:ascii="Garamond" w:hAnsi="Garamond"/>
          <w:bCs/>
          <w:sz w:val="23"/>
          <w:szCs w:val="23"/>
        </w:rPr>
        <w:t>0</w:t>
      </w:r>
      <w:r w:rsidR="00EF356C" w:rsidRPr="001C183A">
        <w:rPr>
          <w:rFonts w:ascii="Garamond" w:hAnsi="Garamond"/>
          <w:bCs/>
          <w:sz w:val="23"/>
          <w:szCs w:val="23"/>
        </w:rPr>
        <w:t>8</w:t>
      </w:r>
    </w:p>
    <w:sectPr w:rsidR="00BA48E4" w:rsidRPr="00775B9D" w:rsidSect="00257521">
      <w:headerReference w:type="default" r:id="rId11"/>
      <w:pgSz w:w="12240" w:h="15840"/>
      <w:pgMar w:top="720" w:right="720" w:bottom="28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2F6C37" w14:textId="77777777" w:rsidR="006C5F83" w:rsidRDefault="006C5F83" w:rsidP="00257521">
      <w:r>
        <w:separator/>
      </w:r>
    </w:p>
  </w:endnote>
  <w:endnote w:type="continuationSeparator" w:id="0">
    <w:p w14:paraId="224652D9" w14:textId="77777777" w:rsidR="006C5F83" w:rsidRDefault="006C5F83" w:rsidP="00257521">
      <w:r>
        <w:continuationSeparator/>
      </w:r>
    </w:p>
  </w:endnote>
  <w:endnote w:type="continuationNotice" w:id="1">
    <w:p w14:paraId="3359D994" w14:textId="77777777" w:rsidR="006C5F83" w:rsidRDefault="006C5F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011EC5" w14:textId="77777777" w:rsidR="006C5F83" w:rsidRDefault="006C5F83" w:rsidP="00257521">
      <w:r>
        <w:separator/>
      </w:r>
    </w:p>
  </w:footnote>
  <w:footnote w:type="continuationSeparator" w:id="0">
    <w:p w14:paraId="14C8DD18" w14:textId="77777777" w:rsidR="006C5F83" w:rsidRDefault="006C5F83" w:rsidP="00257521">
      <w:r>
        <w:continuationSeparator/>
      </w:r>
    </w:p>
  </w:footnote>
  <w:footnote w:type="continuationNotice" w:id="1">
    <w:p w14:paraId="5F11A3B3" w14:textId="77777777" w:rsidR="006C5F83" w:rsidRDefault="006C5F8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5977A1" w14:textId="0139EEC4" w:rsidR="000C6CCF" w:rsidRPr="005B3C16" w:rsidRDefault="00127633">
    <w:pPr>
      <w:pStyle w:val="Header"/>
      <w:rPr>
        <w:rFonts w:ascii="Garamond" w:hAnsi="Garamond"/>
        <w:b/>
        <w:sz w:val="22"/>
        <w:szCs w:val="22"/>
      </w:rPr>
    </w:pPr>
    <w:r>
      <w:rPr>
        <w:rFonts w:ascii="Garamond" w:hAnsi="Garamond"/>
        <w:b/>
        <w:sz w:val="22"/>
        <w:szCs w:val="22"/>
      </w:rPr>
      <w:t xml:space="preserve">                                   </w:t>
    </w:r>
    <w:r w:rsidR="00257521" w:rsidRPr="005B3C16">
      <w:rPr>
        <w:rFonts w:ascii="Garamond" w:hAnsi="Garamond"/>
        <w:b/>
        <w:sz w:val="22"/>
        <w:szCs w:val="22"/>
      </w:rPr>
      <w:t xml:space="preserve">                                                                                                </w:t>
    </w:r>
    <w:r w:rsidR="005B3C16">
      <w:rPr>
        <w:rFonts w:ascii="Garamond" w:hAnsi="Garamond"/>
        <w:b/>
        <w:sz w:val="22"/>
        <w:szCs w:val="22"/>
      </w:rPr>
      <w:t xml:space="preserve">                  </w:t>
    </w:r>
    <w:r w:rsidR="00257521" w:rsidRPr="005B3C16">
      <w:rPr>
        <w:rFonts w:ascii="Garamond" w:hAnsi="Garamond"/>
        <w:b/>
        <w:sz w:val="22"/>
        <w:szCs w:val="22"/>
      </w:rPr>
      <w:t xml:space="preserve">       </w:t>
    </w:r>
    <w:r w:rsidR="009B22F7">
      <w:rPr>
        <w:rFonts w:ascii="Garamond" w:hAnsi="Garamond"/>
        <w:b/>
        <w:sz w:val="22"/>
        <w:szCs w:val="22"/>
      </w:rPr>
      <w:t>CARL BUND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F2F"/>
    <w:multiLevelType w:val="hybridMultilevel"/>
    <w:tmpl w:val="6C9629E4"/>
    <w:lvl w:ilvl="0" w:tplc="295E6CB8">
      <w:numFmt w:val="bullet"/>
      <w:lvlText w:val="•"/>
      <w:lvlJc w:val="left"/>
      <w:pPr>
        <w:ind w:left="720" w:hanging="360"/>
      </w:pPr>
      <w:rPr>
        <w:rFonts w:ascii="OpenSymbol" w:eastAsia="Calibri" w:hAnsi="OpenSymbol" w:cs="Open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520B32"/>
    <w:multiLevelType w:val="hybridMultilevel"/>
    <w:tmpl w:val="5240B9CE"/>
    <w:lvl w:ilvl="0" w:tplc="295E6CB8">
      <w:numFmt w:val="bullet"/>
      <w:lvlText w:val="•"/>
      <w:lvlJc w:val="left"/>
      <w:pPr>
        <w:ind w:left="720" w:hanging="360"/>
      </w:pPr>
      <w:rPr>
        <w:rFonts w:ascii="OpenSymbol" w:eastAsia="Calibri" w:hAnsi="OpenSymbol" w:cs="Open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8CA"/>
    <w:multiLevelType w:val="hybridMultilevel"/>
    <w:tmpl w:val="58F88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3B2A67"/>
    <w:multiLevelType w:val="hybridMultilevel"/>
    <w:tmpl w:val="B22CB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A2B3F"/>
    <w:multiLevelType w:val="hybridMultilevel"/>
    <w:tmpl w:val="7F9A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84CB8"/>
    <w:multiLevelType w:val="hybridMultilevel"/>
    <w:tmpl w:val="FA7285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7F3CF4"/>
    <w:multiLevelType w:val="multilevel"/>
    <w:tmpl w:val="44F85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8547DE"/>
    <w:multiLevelType w:val="hybridMultilevel"/>
    <w:tmpl w:val="B562E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E07583"/>
    <w:multiLevelType w:val="hybridMultilevel"/>
    <w:tmpl w:val="B2C84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570E3"/>
    <w:multiLevelType w:val="hybridMultilevel"/>
    <w:tmpl w:val="C64A9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D94434"/>
    <w:multiLevelType w:val="hybridMultilevel"/>
    <w:tmpl w:val="6D4EE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33AA0"/>
    <w:multiLevelType w:val="hybridMultilevel"/>
    <w:tmpl w:val="A0E61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691766"/>
    <w:multiLevelType w:val="hybridMultilevel"/>
    <w:tmpl w:val="D48CA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FA147C"/>
    <w:multiLevelType w:val="hybridMultilevel"/>
    <w:tmpl w:val="1AE87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C279DC"/>
    <w:multiLevelType w:val="hybridMultilevel"/>
    <w:tmpl w:val="604EE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225A96"/>
    <w:multiLevelType w:val="hybridMultilevel"/>
    <w:tmpl w:val="EB1880B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45E34B8C"/>
    <w:multiLevelType w:val="hybridMultilevel"/>
    <w:tmpl w:val="FE52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8172A1"/>
    <w:multiLevelType w:val="hybridMultilevel"/>
    <w:tmpl w:val="D7A68436"/>
    <w:lvl w:ilvl="0" w:tplc="E0A0D8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903778"/>
    <w:multiLevelType w:val="hybridMultilevel"/>
    <w:tmpl w:val="5C9C43E4"/>
    <w:lvl w:ilvl="0" w:tplc="295E6CB8">
      <w:numFmt w:val="bullet"/>
      <w:lvlText w:val="•"/>
      <w:lvlJc w:val="left"/>
      <w:pPr>
        <w:ind w:left="720" w:hanging="360"/>
      </w:pPr>
      <w:rPr>
        <w:rFonts w:ascii="OpenSymbol" w:eastAsia="Calibri" w:hAnsi="OpenSymbol" w:cs="Open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46798"/>
    <w:multiLevelType w:val="hybridMultilevel"/>
    <w:tmpl w:val="F6EC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886402"/>
    <w:multiLevelType w:val="hybridMultilevel"/>
    <w:tmpl w:val="48822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1002EF"/>
    <w:multiLevelType w:val="hybridMultilevel"/>
    <w:tmpl w:val="5FE2D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6979F9"/>
    <w:multiLevelType w:val="hybridMultilevel"/>
    <w:tmpl w:val="26FCF572"/>
    <w:lvl w:ilvl="0" w:tplc="295E6CB8">
      <w:numFmt w:val="bullet"/>
      <w:lvlText w:val="•"/>
      <w:lvlJc w:val="left"/>
      <w:pPr>
        <w:ind w:left="1080" w:hanging="360"/>
      </w:pPr>
      <w:rPr>
        <w:rFonts w:ascii="OpenSymbol" w:eastAsia="Calibri" w:hAnsi="OpenSymbol" w:cs="Open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0404C21"/>
    <w:multiLevelType w:val="hybridMultilevel"/>
    <w:tmpl w:val="93B27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F7677A"/>
    <w:multiLevelType w:val="hybridMultilevel"/>
    <w:tmpl w:val="17F0C5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E606E8"/>
    <w:multiLevelType w:val="hybridMultilevel"/>
    <w:tmpl w:val="23A61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EE29A4"/>
    <w:multiLevelType w:val="hybridMultilevel"/>
    <w:tmpl w:val="3310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4167B"/>
    <w:multiLevelType w:val="hybridMultilevel"/>
    <w:tmpl w:val="61020424"/>
    <w:lvl w:ilvl="0" w:tplc="295E6CB8">
      <w:numFmt w:val="bullet"/>
      <w:lvlText w:val="•"/>
      <w:lvlJc w:val="left"/>
      <w:pPr>
        <w:ind w:left="720" w:hanging="360"/>
      </w:pPr>
      <w:rPr>
        <w:rFonts w:ascii="OpenSymbol" w:eastAsia="Calibri" w:hAnsi="OpenSymbol" w:cs="Open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DB2A9B"/>
    <w:multiLevelType w:val="hybridMultilevel"/>
    <w:tmpl w:val="7A08F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5F5B9A"/>
    <w:multiLevelType w:val="hybridMultilevel"/>
    <w:tmpl w:val="F6441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F36EEA"/>
    <w:multiLevelType w:val="hybridMultilevel"/>
    <w:tmpl w:val="A992D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577DAA"/>
    <w:multiLevelType w:val="hybridMultilevel"/>
    <w:tmpl w:val="ECB2F2EC"/>
    <w:lvl w:ilvl="0" w:tplc="FA4CE0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0F74BB"/>
    <w:multiLevelType w:val="hybridMultilevel"/>
    <w:tmpl w:val="DF1A9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6E033A"/>
    <w:multiLevelType w:val="hybridMultilevel"/>
    <w:tmpl w:val="D2A46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A5A75"/>
    <w:multiLevelType w:val="hybridMultilevel"/>
    <w:tmpl w:val="1966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F577029"/>
    <w:multiLevelType w:val="hybridMultilevel"/>
    <w:tmpl w:val="3AD21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21"/>
  </w:num>
  <w:num w:numId="4">
    <w:abstractNumId w:val="24"/>
  </w:num>
  <w:num w:numId="5">
    <w:abstractNumId w:val="4"/>
  </w:num>
  <w:num w:numId="6">
    <w:abstractNumId w:val="14"/>
  </w:num>
  <w:num w:numId="7">
    <w:abstractNumId w:val="5"/>
  </w:num>
  <w:num w:numId="8">
    <w:abstractNumId w:val="34"/>
  </w:num>
  <w:num w:numId="9">
    <w:abstractNumId w:val="30"/>
  </w:num>
  <w:num w:numId="10">
    <w:abstractNumId w:val="26"/>
  </w:num>
  <w:num w:numId="11">
    <w:abstractNumId w:val="20"/>
  </w:num>
  <w:num w:numId="12">
    <w:abstractNumId w:val="38"/>
  </w:num>
  <w:num w:numId="13">
    <w:abstractNumId w:val="29"/>
  </w:num>
  <w:num w:numId="14">
    <w:abstractNumId w:val="35"/>
  </w:num>
  <w:num w:numId="15">
    <w:abstractNumId w:val="40"/>
  </w:num>
  <w:num w:numId="16">
    <w:abstractNumId w:val="11"/>
  </w:num>
  <w:num w:numId="17">
    <w:abstractNumId w:val="31"/>
  </w:num>
  <w:num w:numId="18">
    <w:abstractNumId w:val="13"/>
  </w:num>
  <w:num w:numId="19">
    <w:abstractNumId w:val="23"/>
  </w:num>
  <w:num w:numId="20">
    <w:abstractNumId w:val="37"/>
  </w:num>
  <w:num w:numId="21">
    <w:abstractNumId w:val="32"/>
  </w:num>
  <w:num w:numId="22">
    <w:abstractNumId w:val="27"/>
  </w:num>
  <w:num w:numId="23">
    <w:abstractNumId w:val="1"/>
  </w:num>
  <w:num w:numId="24">
    <w:abstractNumId w:val="22"/>
  </w:num>
  <w:num w:numId="25">
    <w:abstractNumId w:val="3"/>
  </w:num>
  <w:num w:numId="26">
    <w:abstractNumId w:val="39"/>
  </w:num>
  <w:num w:numId="27">
    <w:abstractNumId w:val="17"/>
  </w:num>
  <w:num w:numId="28">
    <w:abstractNumId w:val="12"/>
  </w:num>
  <w:num w:numId="29">
    <w:abstractNumId w:val="15"/>
  </w:num>
  <w:num w:numId="30">
    <w:abstractNumId w:val="16"/>
  </w:num>
  <w:num w:numId="31">
    <w:abstractNumId w:val="6"/>
  </w:num>
  <w:num w:numId="32">
    <w:abstractNumId w:val="9"/>
  </w:num>
  <w:num w:numId="33">
    <w:abstractNumId w:val="36"/>
  </w:num>
  <w:num w:numId="34">
    <w:abstractNumId w:val="10"/>
  </w:num>
  <w:num w:numId="35">
    <w:abstractNumId w:val="18"/>
  </w:num>
  <w:num w:numId="36">
    <w:abstractNumId w:val="8"/>
  </w:num>
  <w:num w:numId="37">
    <w:abstractNumId w:val="25"/>
  </w:num>
  <w:num w:numId="38">
    <w:abstractNumId w:val="28"/>
  </w:num>
  <w:num w:numId="39">
    <w:abstractNumId w:val="7"/>
  </w:num>
  <w:num w:numId="40">
    <w:abstractNumId w:val="19"/>
  </w:num>
  <w:num w:numId="41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0NbE0sTCyMLI0tzRR0lEKTi0uzszPAykwqQUAEGZx3CwAAAA="/>
  </w:docVars>
  <w:rsids>
    <w:rsidRoot w:val="000C2FFE"/>
    <w:rsid w:val="00003505"/>
    <w:rsid w:val="000045A1"/>
    <w:rsid w:val="00010A8A"/>
    <w:rsid w:val="00014D32"/>
    <w:rsid w:val="0001783B"/>
    <w:rsid w:val="00017B5E"/>
    <w:rsid w:val="00037D9D"/>
    <w:rsid w:val="0004239C"/>
    <w:rsid w:val="0004396C"/>
    <w:rsid w:val="00046C39"/>
    <w:rsid w:val="00057CD7"/>
    <w:rsid w:val="000617AC"/>
    <w:rsid w:val="00067C2D"/>
    <w:rsid w:val="00071A91"/>
    <w:rsid w:val="00073691"/>
    <w:rsid w:val="0007569D"/>
    <w:rsid w:val="00075E7C"/>
    <w:rsid w:val="0008035B"/>
    <w:rsid w:val="0008124D"/>
    <w:rsid w:val="000974B9"/>
    <w:rsid w:val="000A0C59"/>
    <w:rsid w:val="000A3ED0"/>
    <w:rsid w:val="000A5620"/>
    <w:rsid w:val="000A687E"/>
    <w:rsid w:val="000A7D86"/>
    <w:rsid w:val="000B367B"/>
    <w:rsid w:val="000C2018"/>
    <w:rsid w:val="000C2FFE"/>
    <w:rsid w:val="000C6CCF"/>
    <w:rsid w:val="000E0FE6"/>
    <w:rsid w:val="000E311C"/>
    <w:rsid w:val="000F067C"/>
    <w:rsid w:val="000F1BE6"/>
    <w:rsid w:val="00104277"/>
    <w:rsid w:val="00104B0D"/>
    <w:rsid w:val="0010521A"/>
    <w:rsid w:val="001065B4"/>
    <w:rsid w:val="00106B76"/>
    <w:rsid w:val="00107F92"/>
    <w:rsid w:val="0011559D"/>
    <w:rsid w:val="00127633"/>
    <w:rsid w:val="00131BF7"/>
    <w:rsid w:val="001421A1"/>
    <w:rsid w:val="00150612"/>
    <w:rsid w:val="00151750"/>
    <w:rsid w:val="00155238"/>
    <w:rsid w:val="00155427"/>
    <w:rsid w:val="00163131"/>
    <w:rsid w:val="00171C03"/>
    <w:rsid w:val="00174344"/>
    <w:rsid w:val="00174BB2"/>
    <w:rsid w:val="00192BD3"/>
    <w:rsid w:val="001961AD"/>
    <w:rsid w:val="001A28D1"/>
    <w:rsid w:val="001A75E0"/>
    <w:rsid w:val="001B0B6D"/>
    <w:rsid w:val="001B2C79"/>
    <w:rsid w:val="001B6116"/>
    <w:rsid w:val="001C0D1E"/>
    <w:rsid w:val="001C183A"/>
    <w:rsid w:val="001C40DD"/>
    <w:rsid w:val="001C781F"/>
    <w:rsid w:val="001D35E0"/>
    <w:rsid w:val="001E47BA"/>
    <w:rsid w:val="001E793E"/>
    <w:rsid w:val="00212063"/>
    <w:rsid w:val="00214D17"/>
    <w:rsid w:val="002157F7"/>
    <w:rsid w:val="00230197"/>
    <w:rsid w:val="00256119"/>
    <w:rsid w:val="00257521"/>
    <w:rsid w:val="00263DBA"/>
    <w:rsid w:val="0026677B"/>
    <w:rsid w:val="00274052"/>
    <w:rsid w:val="00282BCB"/>
    <w:rsid w:val="00283229"/>
    <w:rsid w:val="0028328D"/>
    <w:rsid w:val="0028481D"/>
    <w:rsid w:val="00290EB5"/>
    <w:rsid w:val="00297A8F"/>
    <w:rsid w:val="002B3E48"/>
    <w:rsid w:val="002B6939"/>
    <w:rsid w:val="002B78AD"/>
    <w:rsid w:val="002C21D2"/>
    <w:rsid w:val="002C39DC"/>
    <w:rsid w:val="002D7861"/>
    <w:rsid w:val="002D7923"/>
    <w:rsid w:val="002F768B"/>
    <w:rsid w:val="00300E31"/>
    <w:rsid w:val="003221F2"/>
    <w:rsid w:val="00322200"/>
    <w:rsid w:val="00325BF2"/>
    <w:rsid w:val="00330093"/>
    <w:rsid w:val="0033466F"/>
    <w:rsid w:val="003346E3"/>
    <w:rsid w:val="0034082F"/>
    <w:rsid w:val="00341A47"/>
    <w:rsid w:val="00342649"/>
    <w:rsid w:val="003525ED"/>
    <w:rsid w:val="00356837"/>
    <w:rsid w:val="003578F1"/>
    <w:rsid w:val="00362C92"/>
    <w:rsid w:val="00364B4F"/>
    <w:rsid w:val="00375FDA"/>
    <w:rsid w:val="00390DE5"/>
    <w:rsid w:val="00396CB2"/>
    <w:rsid w:val="003A5667"/>
    <w:rsid w:val="003B1628"/>
    <w:rsid w:val="003B2801"/>
    <w:rsid w:val="003C2027"/>
    <w:rsid w:val="003C3C79"/>
    <w:rsid w:val="003D4FE6"/>
    <w:rsid w:val="003D72D1"/>
    <w:rsid w:val="003E09FF"/>
    <w:rsid w:val="003E2B23"/>
    <w:rsid w:val="003F5578"/>
    <w:rsid w:val="00400F35"/>
    <w:rsid w:val="00402A52"/>
    <w:rsid w:val="004030F1"/>
    <w:rsid w:val="004030F6"/>
    <w:rsid w:val="00406537"/>
    <w:rsid w:val="004077D5"/>
    <w:rsid w:val="00414EA5"/>
    <w:rsid w:val="00420A27"/>
    <w:rsid w:val="00423C31"/>
    <w:rsid w:val="00436B2D"/>
    <w:rsid w:val="00452507"/>
    <w:rsid w:val="00453D36"/>
    <w:rsid w:val="00456F83"/>
    <w:rsid w:val="004607A8"/>
    <w:rsid w:val="004635B4"/>
    <w:rsid w:val="00476375"/>
    <w:rsid w:val="00485746"/>
    <w:rsid w:val="00485CED"/>
    <w:rsid w:val="00491820"/>
    <w:rsid w:val="00492337"/>
    <w:rsid w:val="00493E8F"/>
    <w:rsid w:val="004A0E49"/>
    <w:rsid w:val="004A1063"/>
    <w:rsid w:val="004A1B10"/>
    <w:rsid w:val="004B5190"/>
    <w:rsid w:val="004B519B"/>
    <w:rsid w:val="004C77AA"/>
    <w:rsid w:val="004D1839"/>
    <w:rsid w:val="004E52A1"/>
    <w:rsid w:val="004F7A60"/>
    <w:rsid w:val="0050050B"/>
    <w:rsid w:val="00505200"/>
    <w:rsid w:val="0051040A"/>
    <w:rsid w:val="005121D7"/>
    <w:rsid w:val="005140A2"/>
    <w:rsid w:val="00514D81"/>
    <w:rsid w:val="00523B1F"/>
    <w:rsid w:val="00535868"/>
    <w:rsid w:val="00537AA1"/>
    <w:rsid w:val="005446E2"/>
    <w:rsid w:val="005476C6"/>
    <w:rsid w:val="0056321F"/>
    <w:rsid w:val="0056685A"/>
    <w:rsid w:val="00575422"/>
    <w:rsid w:val="0057743D"/>
    <w:rsid w:val="005958ED"/>
    <w:rsid w:val="005B0755"/>
    <w:rsid w:val="005B3C16"/>
    <w:rsid w:val="005B6083"/>
    <w:rsid w:val="005D73E9"/>
    <w:rsid w:val="005E0FCD"/>
    <w:rsid w:val="005E3DC8"/>
    <w:rsid w:val="005E7280"/>
    <w:rsid w:val="005E7CF9"/>
    <w:rsid w:val="00611545"/>
    <w:rsid w:val="006121B3"/>
    <w:rsid w:val="00614045"/>
    <w:rsid w:val="00615BE7"/>
    <w:rsid w:val="00626A66"/>
    <w:rsid w:val="0062731E"/>
    <w:rsid w:val="00633D4E"/>
    <w:rsid w:val="00633FF6"/>
    <w:rsid w:val="00634487"/>
    <w:rsid w:val="0064391B"/>
    <w:rsid w:val="00647F47"/>
    <w:rsid w:val="00673481"/>
    <w:rsid w:val="00681637"/>
    <w:rsid w:val="0069089D"/>
    <w:rsid w:val="006941F8"/>
    <w:rsid w:val="006963B2"/>
    <w:rsid w:val="006A0DB1"/>
    <w:rsid w:val="006A2FA5"/>
    <w:rsid w:val="006A4A30"/>
    <w:rsid w:val="006B021D"/>
    <w:rsid w:val="006B1164"/>
    <w:rsid w:val="006B78BC"/>
    <w:rsid w:val="006C1248"/>
    <w:rsid w:val="006C3847"/>
    <w:rsid w:val="006C5F83"/>
    <w:rsid w:val="006D0F3A"/>
    <w:rsid w:val="006D424E"/>
    <w:rsid w:val="006D7461"/>
    <w:rsid w:val="006E25F1"/>
    <w:rsid w:val="006E4B80"/>
    <w:rsid w:val="006F2986"/>
    <w:rsid w:val="006F4F71"/>
    <w:rsid w:val="006F6C22"/>
    <w:rsid w:val="006F799C"/>
    <w:rsid w:val="00701BE1"/>
    <w:rsid w:val="007034F5"/>
    <w:rsid w:val="007111DC"/>
    <w:rsid w:val="007204E0"/>
    <w:rsid w:val="007209CA"/>
    <w:rsid w:val="00726A43"/>
    <w:rsid w:val="0073486F"/>
    <w:rsid w:val="00745DF2"/>
    <w:rsid w:val="007576F2"/>
    <w:rsid w:val="00760DD7"/>
    <w:rsid w:val="00764E24"/>
    <w:rsid w:val="00775B9D"/>
    <w:rsid w:val="0077704D"/>
    <w:rsid w:val="00781C89"/>
    <w:rsid w:val="00785E66"/>
    <w:rsid w:val="00785F44"/>
    <w:rsid w:val="007945B7"/>
    <w:rsid w:val="00796EC6"/>
    <w:rsid w:val="007A1D64"/>
    <w:rsid w:val="007A3845"/>
    <w:rsid w:val="007A6AA0"/>
    <w:rsid w:val="007B5613"/>
    <w:rsid w:val="007C3A1C"/>
    <w:rsid w:val="007D546A"/>
    <w:rsid w:val="007D62CA"/>
    <w:rsid w:val="00814A05"/>
    <w:rsid w:val="00816155"/>
    <w:rsid w:val="00823D24"/>
    <w:rsid w:val="00825E3A"/>
    <w:rsid w:val="00836799"/>
    <w:rsid w:val="00837EF7"/>
    <w:rsid w:val="00844BC5"/>
    <w:rsid w:val="008468A4"/>
    <w:rsid w:val="00853551"/>
    <w:rsid w:val="00856C88"/>
    <w:rsid w:val="00861A72"/>
    <w:rsid w:val="00875140"/>
    <w:rsid w:val="00885455"/>
    <w:rsid w:val="0088746E"/>
    <w:rsid w:val="00892582"/>
    <w:rsid w:val="0089364D"/>
    <w:rsid w:val="00894F17"/>
    <w:rsid w:val="008A6A97"/>
    <w:rsid w:val="008B4414"/>
    <w:rsid w:val="008B549E"/>
    <w:rsid w:val="008C62B2"/>
    <w:rsid w:val="008D414D"/>
    <w:rsid w:val="008F1104"/>
    <w:rsid w:val="008F236A"/>
    <w:rsid w:val="008F2D1D"/>
    <w:rsid w:val="008F6483"/>
    <w:rsid w:val="00905EDF"/>
    <w:rsid w:val="00916F28"/>
    <w:rsid w:val="00917407"/>
    <w:rsid w:val="00931B08"/>
    <w:rsid w:val="00932813"/>
    <w:rsid w:val="00941F1B"/>
    <w:rsid w:val="00954854"/>
    <w:rsid w:val="00960349"/>
    <w:rsid w:val="00965686"/>
    <w:rsid w:val="00973432"/>
    <w:rsid w:val="00973B44"/>
    <w:rsid w:val="00980A4A"/>
    <w:rsid w:val="00983E89"/>
    <w:rsid w:val="00987C51"/>
    <w:rsid w:val="00987DFB"/>
    <w:rsid w:val="009A57BE"/>
    <w:rsid w:val="009B22F7"/>
    <w:rsid w:val="009D0133"/>
    <w:rsid w:val="009D0CA9"/>
    <w:rsid w:val="009E158A"/>
    <w:rsid w:val="009E26B2"/>
    <w:rsid w:val="009F0610"/>
    <w:rsid w:val="009F0B21"/>
    <w:rsid w:val="009F2A2C"/>
    <w:rsid w:val="009F66B2"/>
    <w:rsid w:val="00A0681C"/>
    <w:rsid w:val="00A16162"/>
    <w:rsid w:val="00A27346"/>
    <w:rsid w:val="00A27692"/>
    <w:rsid w:val="00A34796"/>
    <w:rsid w:val="00A36850"/>
    <w:rsid w:val="00A43681"/>
    <w:rsid w:val="00A45927"/>
    <w:rsid w:val="00A4593E"/>
    <w:rsid w:val="00A476C6"/>
    <w:rsid w:val="00A768C5"/>
    <w:rsid w:val="00A76C1D"/>
    <w:rsid w:val="00A82AC7"/>
    <w:rsid w:val="00A914A3"/>
    <w:rsid w:val="00A9736F"/>
    <w:rsid w:val="00AA00EA"/>
    <w:rsid w:val="00AA1086"/>
    <w:rsid w:val="00AA7497"/>
    <w:rsid w:val="00AB57EF"/>
    <w:rsid w:val="00AB76C5"/>
    <w:rsid w:val="00AD6138"/>
    <w:rsid w:val="00AD7328"/>
    <w:rsid w:val="00AD7B7F"/>
    <w:rsid w:val="00AE1244"/>
    <w:rsid w:val="00AF0A87"/>
    <w:rsid w:val="00AF5608"/>
    <w:rsid w:val="00B01A1D"/>
    <w:rsid w:val="00B162B3"/>
    <w:rsid w:val="00B32425"/>
    <w:rsid w:val="00B36E09"/>
    <w:rsid w:val="00B80D95"/>
    <w:rsid w:val="00B85078"/>
    <w:rsid w:val="00B93361"/>
    <w:rsid w:val="00BA0A52"/>
    <w:rsid w:val="00BA45BD"/>
    <w:rsid w:val="00BA48E4"/>
    <w:rsid w:val="00BB7803"/>
    <w:rsid w:val="00BB7D94"/>
    <w:rsid w:val="00BC2899"/>
    <w:rsid w:val="00BE242B"/>
    <w:rsid w:val="00BE4AF5"/>
    <w:rsid w:val="00BF37A0"/>
    <w:rsid w:val="00C05602"/>
    <w:rsid w:val="00C061C0"/>
    <w:rsid w:val="00C15962"/>
    <w:rsid w:val="00C1652E"/>
    <w:rsid w:val="00C178F2"/>
    <w:rsid w:val="00C20E6E"/>
    <w:rsid w:val="00C21CE8"/>
    <w:rsid w:val="00C24670"/>
    <w:rsid w:val="00C32486"/>
    <w:rsid w:val="00C511E5"/>
    <w:rsid w:val="00C51B88"/>
    <w:rsid w:val="00C62F54"/>
    <w:rsid w:val="00C77EB7"/>
    <w:rsid w:val="00CA3518"/>
    <w:rsid w:val="00CA6752"/>
    <w:rsid w:val="00CB1EB8"/>
    <w:rsid w:val="00CB3416"/>
    <w:rsid w:val="00CC6C72"/>
    <w:rsid w:val="00CD62E5"/>
    <w:rsid w:val="00CD6B0F"/>
    <w:rsid w:val="00CE4DFB"/>
    <w:rsid w:val="00CE73BF"/>
    <w:rsid w:val="00CF07E2"/>
    <w:rsid w:val="00CF6557"/>
    <w:rsid w:val="00CF6947"/>
    <w:rsid w:val="00CF739D"/>
    <w:rsid w:val="00D03F25"/>
    <w:rsid w:val="00D07BCE"/>
    <w:rsid w:val="00D13057"/>
    <w:rsid w:val="00D3275E"/>
    <w:rsid w:val="00D33DC9"/>
    <w:rsid w:val="00D34E4A"/>
    <w:rsid w:val="00D357AD"/>
    <w:rsid w:val="00D461B1"/>
    <w:rsid w:val="00D50B74"/>
    <w:rsid w:val="00D6535C"/>
    <w:rsid w:val="00D7206D"/>
    <w:rsid w:val="00D926EF"/>
    <w:rsid w:val="00DA57A3"/>
    <w:rsid w:val="00DB7B07"/>
    <w:rsid w:val="00DC3698"/>
    <w:rsid w:val="00DC73B7"/>
    <w:rsid w:val="00DD0A2D"/>
    <w:rsid w:val="00DE3290"/>
    <w:rsid w:val="00DE7FD9"/>
    <w:rsid w:val="00DF17CB"/>
    <w:rsid w:val="00DF33A5"/>
    <w:rsid w:val="00DF7AD9"/>
    <w:rsid w:val="00E02AFC"/>
    <w:rsid w:val="00E04C58"/>
    <w:rsid w:val="00E1096E"/>
    <w:rsid w:val="00E11AAC"/>
    <w:rsid w:val="00E153FE"/>
    <w:rsid w:val="00E17823"/>
    <w:rsid w:val="00E3023D"/>
    <w:rsid w:val="00E35AD8"/>
    <w:rsid w:val="00E36761"/>
    <w:rsid w:val="00E46DE5"/>
    <w:rsid w:val="00E506D5"/>
    <w:rsid w:val="00E607AA"/>
    <w:rsid w:val="00E73F57"/>
    <w:rsid w:val="00E74CB3"/>
    <w:rsid w:val="00E843E3"/>
    <w:rsid w:val="00EA255A"/>
    <w:rsid w:val="00EB652E"/>
    <w:rsid w:val="00EC4732"/>
    <w:rsid w:val="00EC69BF"/>
    <w:rsid w:val="00ED572B"/>
    <w:rsid w:val="00ED60C2"/>
    <w:rsid w:val="00ED746E"/>
    <w:rsid w:val="00EE65F8"/>
    <w:rsid w:val="00EF349C"/>
    <w:rsid w:val="00EF356C"/>
    <w:rsid w:val="00F005CA"/>
    <w:rsid w:val="00F064D9"/>
    <w:rsid w:val="00F1370A"/>
    <w:rsid w:val="00F14991"/>
    <w:rsid w:val="00F22F77"/>
    <w:rsid w:val="00F27675"/>
    <w:rsid w:val="00F31268"/>
    <w:rsid w:val="00F4171C"/>
    <w:rsid w:val="00F56D00"/>
    <w:rsid w:val="00F619CC"/>
    <w:rsid w:val="00F62008"/>
    <w:rsid w:val="00F64647"/>
    <w:rsid w:val="00F668E9"/>
    <w:rsid w:val="00F732E7"/>
    <w:rsid w:val="00F80968"/>
    <w:rsid w:val="00F87DF4"/>
    <w:rsid w:val="00F95AB9"/>
    <w:rsid w:val="00F97043"/>
    <w:rsid w:val="00FA06B1"/>
    <w:rsid w:val="00FA06C7"/>
    <w:rsid w:val="00FA21D7"/>
    <w:rsid w:val="00FA6A36"/>
    <w:rsid w:val="00FA7F15"/>
    <w:rsid w:val="00FB1768"/>
    <w:rsid w:val="00FC06E6"/>
    <w:rsid w:val="00FC64F8"/>
    <w:rsid w:val="00FC71E9"/>
    <w:rsid w:val="00FC7617"/>
    <w:rsid w:val="00FD3C86"/>
    <w:rsid w:val="00FE06F3"/>
    <w:rsid w:val="00FF0AE4"/>
    <w:rsid w:val="00FF2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031E0"/>
  <w15:docId w15:val="{06E348B1-F69F-4029-BA95-E67B7E84F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2FFE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5752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7521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5752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7521"/>
    <w:rPr>
      <w:rFonts w:ascii="Times New Roman" w:eastAsia="Times New Roman" w:hAnsi="Times New Roman"/>
      <w:kern w:val="28"/>
      <w:sz w:val="24"/>
      <w:szCs w:val="24"/>
    </w:rPr>
  </w:style>
  <w:style w:type="character" w:customStyle="1" w:styleId="grame">
    <w:name w:val="grame"/>
    <w:basedOn w:val="DefaultParagraphFont"/>
    <w:rsid w:val="00402A52"/>
  </w:style>
  <w:style w:type="character" w:customStyle="1" w:styleId="NormalBold">
    <w:name w:val="Normal Bold"/>
    <w:uiPriority w:val="1"/>
    <w:qFormat/>
    <w:rsid w:val="00402A52"/>
    <w:rPr>
      <w:b/>
      <w:bCs w:val="0"/>
    </w:rPr>
  </w:style>
  <w:style w:type="character" w:customStyle="1" w:styleId="NormalItalic">
    <w:name w:val="Normal Italic"/>
    <w:uiPriority w:val="1"/>
    <w:qFormat/>
    <w:rsid w:val="00402A52"/>
    <w:rPr>
      <w:rFonts w:ascii="Arial" w:hAnsi="Arial" w:cs="Arial" w:hint="default"/>
      <w:i/>
      <w:i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.stogner101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detrek.terrel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undyc@att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68620-FA9F-45C2-ADDC-6747ED546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799</Words>
  <Characters>455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vieson</dc:creator>
  <cp:lastModifiedBy>Carl Bundy</cp:lastModifiedBy>
  <cp:revision>37</cp:revision>
  <cp:lastPrinted>2017-04-29T02:54:00Z</cp:lastPrinted>
  <dcterms:created xsi:type="dcterms:W3CDTF">2019-08-05T17:57:00Z</dcterms:created>
  <dcterms:modified xsi:type="dcterms:W3CDTF">2020-12-27T03:44:00Z</dcterms:modified>
</cp:coreProperties>
</file>